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29"/>
        <w:gridCol w:w="8170"/>
      </w:tblGrid>
      <w:tr w:rsidR="009127B9" w:rsidRPr="007659F8" w14:paraId="0BC48C08" w14:textId="77777777" w:rsidTr="68CCB45C">
        <w:trPr>
          <w:trHeight w:val="259"/>
        </w:trPr>
        <w:tc>
          <w:tcPr>
            <w:tcW w:w="2029" w:type="dxa"/>
          </w:tcPr>
          <w:p w14:paraId="31722570" w14:textId="4D75A73F" w:rsidR="009127B9" w:rsidRPr="007659F8" w:rsidRDefault="009127B9" w:rsidP="009127B9">
            <w:pPr>
              <w:rPr>
                <w:rFonts w:ascii="Arial" w:hAnsi="Arial" w:cs="Arial"/>
              </w:rPr>
            </w:pPr>
            <w:r w:rsidRPr="007659F8">
              <w:rPr>
                <w:rFonts w:ascii="Arial" w:hAnsi="Arial" w:cs="Arial"/>
              </w:rPr>
              <w:t>Position title</w:t>
            </w:r>
          </w:p>
        </w:tc>
        <w:tc>
          <w:tcPr>
            <w:tcW w:w="8170" w:type="dxa"/>
            <w:vAlign w:val="center"/>
          </w:tcPr>
          <w:p w14:paraId="03130572" w14:textId="30FB8B6A" w:rsidR="009127B9" w:rsidRPr="007659F8" w:rsidRDefault="009D0C7A" w:rsidP="009127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Grow </w:t>
            </w:r>
            <w:r w:rsidR="009127B9" w:rsidRPr="007659F8">
              <w:rPr>
                <w:rFonts w:ascii="Arial" w:hAnsi="Arial" w:cs="Arial"/>
              </w:rPr>
              <w:t xml:space="preserve">Program Worker </w:t>
            </w:r>
          </w:p>
        </w:tc>
      </w:tr>
      <w:tr w:rsidR="009127B9" w:rsidRPr="007659F8" w14:paraId="5685EAEC" w14:textId="77777777" w:rsidTr="68CCB45C">
        <w:trPr>
          <w:trHeight w:val="259"/>
        </w:trPr>
        <w:tc>
          <w:tcPr>
            <w:tcW w:w="2029" w:type="dxa"/>
          </w:tcPr>
          <w:p w14:paraId="00C0915D" w14:textId="7E6E24A8" w:rsidR="009127B9" w:rsidRPr="007659F8" w:rsidRDefault="009127B9" w:rsidP="009127B9">
            <w:pPr>
              <w:rPr>
                <w:rFonts w:ascii="Arial" w:hAnsi="Arial" w:cs="Arial"/>
              </w:rPr>
            </w:pPr>
            <w:r w:rsidRPr="007659F8">
              <w:rPr>
                <w:rFonts w:ascii="Arial" w:hAnsi="Arial" w:cs="Arial"/>
              </w:rPr>
              <w:t>Location</w:t>
            </w:r>
          </w:p>
        </w:tc>
        <w:tc>
          <w:tcPr>
            <w:tcW w:w="8170" w:type="dxa"/>
            <w:vAlign w:val="center"/>
          </w:tcPr>
          <w:p w14:paraId="76953E5A" w14:textId="6705DC72" w:rsidR="009127B9" w:rsidRPr="007659F8" w:rsidRDefault="009127B9" w:rsidP="009127B9">
            <w:pPr>
              <w:rPr>
                <w:rFonts w:ascii="Arial" w:hAnsi="Arial" w:cs="Arial"/>
              </w:rPr>
            </w:pPr>
            <w:r w:rsidRPr="007659F8">
              <w:rPr>
                <w:rFonts w:ascii="Arial" w:hAnsi="Arial" w:cs="Arial"/>
              </w:rPr>
              <w:t xml:space="preserve">All GROW Teams </w:t>
            </w:r>
          </w:p>
        </w:tc>
      </w:tr>
      <w:tr w:rsidR="009127B9" w:rsidRPr="007659F8" w14:paraId="43705011" w14:textId="77777777" w:rsidTr="68CCB45C">
        <w:trPr>
          <w:trHeight w:val="259"/>
        </w:trPr>
        <w:tc>
          <w:tcPr>
            <w:tcW w:w="2029" w:type="dxa"/>
          </w:tcPr>
          <w:p w14:paraId="09DED643" w14:textId="743037EB" w:rsidR="009127B9" w:rsidRPr="007659F8" w:rsidRDefault="009127B9" w:rsidP="009127B9">
            <w:pPr>
              <w:rPr>
                <w:rFonts w:ascii="Arial" w:hAnsi="Arial" w:cs="Arial"/>
              </w:rPr>
            </w:pPr>
            <w:r w:rsidRPr="007659F8">
              <w:rPr>
                <w:rFonts w:ascii="Arial" w:hAnsi="Arial" w:cs="Arial"/>
              </w:rPr>
              <w:t>Reports to</w:t>
            </w:r>
          </w:p>
        </w:tc>
        <w:tc>
          <w:tcPr>
            <w:tcW w:w="8170" w:type="dxa"/>
            <w:vAlign w:val="center"/>
          </w:tcPr>
          <w:p w14:paraId="44CE8FD2" w14:textId="4EB95A1D" w:rsidR="009127B9" w:rsidRPr="007659F8" w:rsidRDefault="009D0C7A" w:rsidP="68CCB45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Regional Manager: Eastern Australia </w:t>
            </w:r>
          </w:p>
        </w:tc>
      </w:tr>
      <w:tr w:rsidR="009127B9" w:rsidRPr="007659F8" w14:paraId="03155359" w14:textId="77777777" w:rsidTr="68CCB45C">
        <w:trPr>
          <w:trHeight w:val="259"/>
        </w:trPr>
        <w:tc>
          <w:tcPr>
            <w:tcW w:w="2029" w:type="dxa"/>
          </w:tcPr>
          <w:p w14:paraId="7B18C921" w14:textId="77777777" w:rsidR="009127B9" w:rsidRPr="007659F8" w:rsidRDefault="009127B9" w:rsidP="009127B9">
            <w:pPr>
              <w:rPr>
                <w:rFonts w:ascii="Arial" w:hAnsi="Arial" w:cs="Arial"/>
              </w:rPr>
            </w:pPr>
            <w:r w:rsidRPr="007659F8">
              <w:rPr>
                <w:rFonts w:ascii="Arial" w:hAnsi="Arial" w:cs="Arial"/>
              </w:rPr>
              <w:t>Direct Reports</w:t>
            </w:r>
          </w:p>
        </w:tc>
        <w:tc>
          <w:tcPr>
            <w:tcW w:w="8170" w:type="dxa"/>
            <w:vAlign w:val="center"/>
          </w:tcPr>
          <w:p w14:paraId="00E8EE94" w14:textId="4C7C75EF" w:rsidR="009127B9" w:rsidRPr="007659F8" w:rsidRDefault="009D0C7A" w:rsidP="009127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il</w:t>
            </w:r>
            <w:r w:rsidR="009127B9" w:rsidRPr="68CCB45C">
              <w:rPr>
                <w:rFonts w:ascii="Arial" w:hAnsi="Arial" w:cs="Arial"/>
              </w:rPr>
              <w:t xml:space="preserve"> </w:t>
            </w:r>
          </w:p>
        </w:tc>
      </w:tr>
      <w:tr w:rsidR="009127B9" w:rsidRPr="007659F8" w14:paraId="0EDFA7C6" w14:textId="77777777" w:rsidTr="68CCB45C">
        <w:trPr>
          <w:trHeight w:val="414"/>
        </w:trPr>
        <w:tc>
          <w:tcPr>
            <w:tcW w:w="2029" w:type="dxa"/>
          </w:tcPr>
          <w:p w14:paraId="6F938C0A" w14:textId="515212FB" w:rsidR="009127B9" w:rsidRPr="007659F8" w:rsidRDefault="009127B9" w:rsidP="009127B9">
            <w:pPr>
              <w:rPr>
                <w:rFonts w:ascii="Arial" w:hAnsi="Arial" w:cs="Arial"/>
              </w:rPr>
            </w:pPr>
            <w:r w:rsidRPr="007659F8">
              <w:rPr>
                <w:rFonts w:ascii="Arial" w:hAnsi="Arial" w:cs="Arial"/>
              </w:rPr>
              <w:t>Primary purpose of the position</w:t>
            </w:r>
          </w:p>
        </w:tc>
        <w:tc>
          <w:tcPr>
            <w:tcW w:w="8170" w:type="dxa"/>
          </w:tcPr>
          <w:p w14:paraId="1A8E74C2" w14:textId="77777777" w:rsidR="00C950B2" w:rsidRPr="007659F8" w:rsidRDefault="00C950B2" w:rsidP="00C950B2">
            <w:pPr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7659F8">
              <w:rPr>
                <w:rFonts w:ascii="Arial" w:hAnsi="Arial" w:cs="Arial"/>
              </w:rPr>
              <w:t xml:space="preserve">Deliver a variety of GROW’s Programs including training, data collection, events and managing infrastructure </w:t>
            </w:r>
          </w:p>
          <w:p w14:paraId="6621ECDF" w14:textId="77777777" w:rsidR="00C950B2" w:rsidRPr="007659F8" w:rsidRDefault="00C950B2" w:rsidP="00C950B2">
            <w:pPr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7659F8">
              <w:rPr>
                <w:rFonts w:ascii="Arial" w:hAnsi="Arial" w:cs="Arial"/>
              </w:rPr>
              <w:t xml:space="preserve">Support the development of an integrated One GROW community and with interregional and intraregional programs and activities </w:t>
            </w:r>
          </w:p>
          <w:p w14:paraId="3E892245" w14:textId="77777777" w:rsidR="00C950B2" w:rsidRPr="007659F8" w:rsidRDefault="00C950B2" w:rsidP="00C950B2">
            <w:pPr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7659F8">
              <w:rPr>
                <w:rFonts w:ascii="Arial" w:hAnsi="Arial" w:cs="Arial"/>
              </w:rPr>
              <w:t xml:space="preserve">Develop the communities (geographic and online) and leadership teams </w:t>
            </w:r>
          </w:p>
          <w:p w14:paraId="2DF48330" w14:textId="77777777" w:rsidR="00C950B2" w:rsidRPr="007659F8" w:rsidRDefault="00C950B2" w:rsidP="00C950B2">
            <w:pPr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7659F8">
              <w:rPr>
                <w:rFonts w:ascii="Arial" w:hAnsi="Arial" w:cs="Arial"/>
              </w:rPr>
              <w:t xml:space="preserve">Develop the leadership of Organiser and Recorders through support and mentoring in personal leadership development and the Grow Program </w:t>
            </w:r>
          </w:p>
          <w:p w14:paraId="604AD400" w14:textId="77777777" w:rsidR="00C950B2" w:rsidRPr="007659F8" w:rsidRDefault="00C950B2" w:rsidP="00C950B2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</w:rPr>
            </w:pPr>
            <w:r w:rsidRPr="007659F8">
              <w:rPr>
                <w:rFonts w:ascii="Arial" w:hAnsi="Arial" w:cs="Arial"/>
              </w:rPr>
              <w:t>Support the developing of a caring and sharing community within GROW and with the GROW participants.</w:t>
            </w:r>
          </w:p>
          <w:p w14:paraId="0A703CF8" w14:textId="04D63973" w:rsidR="00383984" w:rsidRPr="007659F8" w:rsidRDefault="00013A77" w:rsidP="00C950B2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</w:rPr>
            </w:pPr>
            <w:r w:rsidRPr="007659F8">
              <w:rPr>
                <w:rFonts w:ascii="Arial" w:hAnsi="Arial" w:cs="Arial"/>
              </w:rPr>
              <w:t xml:space="preserve">Teams - </w:t>
            </w:r>
            <w:r w:rsidR="00383984" w:rsidRPr="007659F8">
              <w:rPr>
                <w:rFonts w:ascii="Arial" w:hAnsi="Arial" w:cs="Arial"/>
              </w:rPr>
              <w:t>Staff Team</w:t>
            </w:r>
          </w:p>
        </w:tc>
      </w:tr>
    </w:tbl>
    <w:p w14:paraId="66AA5555" w14:textId="77777777" w:rsidR="001E3444" w:rsidRPr="007659F8" w:rsidRDefault="001E3444" w:rsidP="00BB0B25">
      <w:pPr>
        <w:pStyle w:val="paragraph"/>
        <w:jc w:val="both"/>
        <w:textAlignment w:val="baseline"/>
        <w:rPr>
          <w:rFonts w:ascii="Arial" w:hAnsi="Arial" w:cs="Arial"/>
          <w:sz w:val="22"/>
          <w:szCs w:val="22"/>
        </w:rPr>
      </w:pPr>
    </w:p>
    <w:p w14:paraId="0F52C27D" w14:textId="77777777" w:rsidR="005B1A02" w:rsidRPr="000C5B8C" w:rsidRDefault="005B1A02" w:rsidP="00EB6C7A">
      <w:pPr>
        <w:pStyle w:val="paragraph"/>
        <w:jc w:val="both"/>
        <w:textAlignment w:val="baseline"/>
        <w:rPr>
          <w:rFonts w:ascii="Arial" w:hAnsi="Arial" w:cs="Arial"/>
          <w:b/>
          <w:bCs/>
          <w:sz w:val="22"/>
          <w:szCs w:val="22"/>
          <w:lang w:val="en-US"/>
        </w:rPr>
      </w:pPr>
      <w:r w:rsidRPr="000C5B8C">
        <w:rPr>
          <w:rFonts w:ascii="Arial" w:hAnsi="Arial" w:cs="Arial"/>
          <w:b/>
          <w:bCs/>
          <w:sz w:val="22"/>
          <w:szCs w:val="22"/>
        </w:rPr>
        <w:t>A</w:t>
      </w:r>
      <w:r w:rsidRPr="000C5B8C">
        <w:rPr>
          <w:rFonts w:ascii="Arial" w:hAnsi="Arial" w:cs="Arial"/>
          <w:b/>
          <w:bCs/>
          <w:sz w:val="22"/>
          <w:szCs w:val="22"/>
          <w:lang w:val="en-US"/>
        </w:rPr>
        <w:t>BOUT GROW</w:t>
      </w:r>
    </w:p>
    <w:p w14:paraId="74FBDD32" w14:textId="77777777" w:rsidR="005B1A02" w:rsidRDefault="005B1A02" w:rsidP="00EB6C7A">
      <w:pPr>
        <w:jc w:val="both"/>
        <w:textAlignment w:val="baseline"/>
        <w:rPr>
          <w:rFonts w:ascii="Arial" w:eastAsia="Times New Roman" w:hAnsi="Arial" w:cs="Arial"/>
          <w:lang w:val="en-US" w:eastAsia="en-AU"/>
        </w:rPr>
      </w:pPr>
      <w:r w:rsidRPr="000C5B8C">
        <w:rPr>
          <w:rFonts w:ascii="Arial" w:eastAsia="Times New Roman" w:hAnsi="Arial" w:cs="Arial"/>
          <w:lang w:val="en-US" w:eastAsia="en-AU"/>
        </w:rPr>
        <w:t>GROW is a national community</w:t>
      </w:r>
      <w:r>
        <w:rPr>
          <w:rFonts w:ascii="Arial" w:eastAsia="Times New Roman" w:hAnsi="Arial" w:cs="Arial"/>
          <w:lang w:val="en-US" w:eastAsia="en-AU"/>
        </w:rPr>
        <w:t>-</w:t>
      </w:r>
      <w:r w:rsidRPr="000C5B8C">
        <w:rPr>
          <w:rFonts w:ascii="Arial" w:eastAsia="Times New Roman" w:hAnsi="Arial" w:cs="Arial"/>
          <w:lang w:val="en-US" w:eastAsia="en-AU"/>
        </w:rPr>
        <w:t>driven organi</w:t>
      </w:r>
      <w:r>
        <w:rPr>
          <w:rFonts w:ascii="Arial" w:eastAsia="Times New Roman" w:hAnsi="Arial" w:cs="Arial"/>
          <w:lang w:val="en-US" w:eastAsia="en-AU"/>
        </w:rPr>
        <w:t>s</w:t>
      </w:r>
      <w:r w:rsidRPr="000C5B8C">
        <w:rPr>
          <w:rFonts w:ascii="Arial" w:eastAsia="Times New Roman" w:hAnsi="Arial" w:cs="Arial"/>
          <w:lang w:val="en-US" w:eastAsia="en-AU"/>
        </w:rPr>
        <w:t>ation speciali</w:t>
      </w:r>
      <w:r>
        <w:rPr>
          <w:rFonts w:ascii="Arial" w:eastAsia="Times New Roman" w:hAnsi="Arial" w:cs="Arial"/>
          <w:lang w:val="en-US" w:eastAsia="en-AU"/>
        </w:rPr>
        <w:t>s</w:t>
      </w:r>
      <w:r w:rsidRPr="000C5B8C">
        <w:rPr>
          <w:rFonts w:ascii="Arial" w:eastAsia="Times New Roman" w:hAnsi="Arial" w:cs="Arial"/>
          <w:lang w:val="en-US" w:eastAsia="en-AU"/>
        </w:rPr>
        <w:t>ing in mental health support developed from the lived experience of recovery. Our programs are designed for people to take back control of their lives, overcome obstacles and start living a life full of meaning, hope and optimism. GROW offers the opportunity for people to share challenges and solutions for recovery in a supportive and structured way within the context of a caring, sharing community.</w:t>
      </w:r>
    </w:p>
    <w:p w14:paraId="7D61B24F" w14:textId="77777777" w:rsidR="005B1A02" w:rsidRPr="000C5B8C" w:rsidRDefault="005B1A02" w:rsidP="00EB6C7A">
      <w:pPr>
        <w:jc w:val="both"/>
        <w:textAlignment w:val="baseline"/>
        <w:rPr>
          <w:rFonts w:ascii="Arial" w:eastAsia="Times New Roman" w:hAnsi="Arial" w:cs="Arial"/>
          <w:lang w:val="en-US" w:eastAsia="en-AU"/>
        </w:rPr>
      </w:pPr>
    </w:p>
    <w:p w14:paraId="28027750" w14:textId="77777777" w:rsidR="005B1A02" w:rsidRPr="00BB0B25" w:rsidRDefault="005B1A02" w:rsidP="00EB6C7A">
      <w:pPr>
        <w:jc w:val="both"/>
        <w:textAlignment w:val="baseline"/>
        <w:rPr>
          <w:rFonts w:ascii="Arial" w:eastAsia="Times New Roman" w:hAnsi="Arial" w:cs="Arial"/>
          <w:lang w:val="en-US" w:eastAsia="en-AU"/>
        </w:rPr>
      </w:pPr>
      <w:r w:rsidRPr="00BB0B25">
        <w:rPr>
          <w:rFonts w:ascii="Arial" w:eastAsia="Times New Roman" w:hAnsi="Arial" w:cs="Arial"/>
          <w:b/>
          <w:bCs/>
          <w:lang w:eastAsia="en-AU"/>
        </w:rPr>
        <w:t>Our Vision</w:t>
      </w:r>
      <w:r w:rsidRPr="00BB0B25">
        <w:rPr>
          <w:rFonts w:ascii="Arial" w:eastAsia="Times New Roman" w:hAnsi="Arial" w:cs="Arial"/>
          <w:lang w:val="en-US" w:eastAsia="en-AU"/>
        </w:rPr>
        <w:t> </w:t>
      </w:r>
    </w:p>
    <w:p w14:paraId="01A80039" w14:textId="77777777" w:rsidR="005B1A02" w:rsidRPr="00BB0B25" w:rsidRDefault="005B1A02" w:rsidP="00EB6C7A">
      <w:pPr>
        <w:spacing w:after="240"/>
      </w:pPr>
      <w:r w:rsidRPr="00AA34DB">
        <w:rPr>
          <w:rFonts w:ascii="Arial" w:hAnsi="Arial" w:cs="Arial"/>
        </w:rPr>
        <w:t>Grow is the premier provider of intentional peer to peer support to promote hope, mutual help, and recovery for good mental health for people throughout Australia.</w:t>
      </w:r>
    </w:p>
    <w:p w14:paraId="251D3B1D" w14:textId="77777777" w:rsidR="005B1A02" w:rsidRPr="00BB0B25" w:rsidRDefault="005B1A02" w:rsidP="00EB6C7A">
      <w:pPr>
        <w:jc w:val="both"/>
        <w:textAlignment w:val="baseline"/>
        <w:rPr>
          <w:rFonts w:ascii="Arial" w:eastAsia="Times New Roman" w:hAnsi="Arial" w:cs="Arial"/>
          <w:lang w:val="en-US" w:eastAsia="en-AU"/>
        </w:rPr>
      </w:pPr>
      <w:r w:rsidRPr="00BB0B25">
        <w:rPr>
          <w:rFonts w:ascii="Arial" w:eastAsia="Times New Roman" w:hAnsi="Arial" w:cs="Arial"/>
          <w:b/>
          <w:bCs/>
          <w:lang w:eastAsia="en-AU"/>
        </w:rPr>
        <w:t>Grow Mission</w:t>
      </w:r>
    </w:p>
    <w:p w14:paraId="6D71880C" w14:textId="77777777" w:rsidR="005B1A02" w:rsidRPr="00BB0B25" w:rsidRDefault="005B1A02" w:rsidP="00EB6C7A">
      <w:pPr>
        <w:spacing w:after="240"/>
        <w:jc w:val="both"/>
        <w:textAlignment w:val="baseline"/>
        <w:rPr>
          <w:rFonts w:ascii="Arial" w:eastAsia="Times New Roman" w:hAnsi="Arial" w:cs="Arial"/>
          <w:lang w:val="en-US" w:eastAsia="en-AU"/>
        </w:rPr>
      </w:pPr>
      <w:r w:rsidRPr="005C1181">
        <w:rPr>
          <w:rFonts w:ascii="Arial" w:eastAsia="Times New Roman" w:hAnsi="Arial" w:cs="Arial"/>
          <w:lang w:val="en-US" w:eastAsia="en-AU"/>
        </w:rPr>
        <w:t>To enable people and communities to grow, recover and maintain good mental health.</w:t>
      </w:r>
    </w:p>
    <w:p w14:paraId="377D28C3" w14:textId="77777777" w:rsidR="005B1A02" w:rsidRPr="00BB0B25" w:rsidRDefault="005B1A02" w:rsidP="00EB6C7A">
      <w:pPr>
        <w:jc w:val="both"/>
        <w:textAlignment w:val="baseline"/>
        <w:rPr>
          <w:rFonts w:ascii="Arial" w:eastAsia="Times New Roman" w:hAnsi="Arial" w:cs="Arial"/>
          <w:lang w:val="en-US" w:eastAsia="en-AU"/>
        </w:rPr>
      </w:pPr>
      <w:r w:rsidRPr="00BB0B25">
        <w:rPr>
          <w:rFonts w:ascii="Arial" w:eastAsia="Times New Roman" w:hAnsi="Arial" w:cs="Arial"/>
          <w:b/>
          <w:bCs/>
          <w:lang w:val="en-US" w:eastAsia="en-AU"/>
        </w:rPr>
        <w:t>Our Values</w:t>
      </w:r>
      <w:r w:rsidRPr="00BB0B25">
        <w:rPr>
          <w:rFonts w:ascii="Arial" w:eastAsia="Times New Roman" w:hAnsi="Arial" w:cs="Arial"/>
          <w:lang w:val="en-US" w:eastAsia="en-AU"/>
        </w:rPr>
        <w:t> </w:t>
      </w:r>
    </w:p>
    <w:p w14:paraId="57918E64" w14:textId="77777777" w:rsidR="005B1A02" w:rsidRPr="00BB0B25" w:rsidRDefault="005B1A02" w:rsidP="005B1A02">
      <w:pPr>
        <w:spacing w:after="240"/>
        <w:jc w:val="both"/>
        <w:textAlignment w:val="baseline"/>
        <w:rPr>
          <w:rFonts w:ascii="Arial" w:eastAsia="Times New Roman" w:hAnsi="Arial" w:cs="Arial"/>
          <w:lang w:val="en-US" w:eastAsia="en-AU"/>
        </w:rPr>
      </w:pPr>
      <w:r w:rsidRPr="00BB0B25">
        <w:rPr>
          <w:rFonts w:ascii="Arial" w:eastAsia="Times New Roman" w:hAnsi="Arial" w:cs="Arial"/>
          <w:lang w:val="en-US" w:eastAsia="en-AU"/>
        </w:rPr>
        <w:t xml:space="preserve">Personal responsibility, </w:t>
      </w:r>
      <w:r>
        <w:rPr>
          <w:rFonts w:ascii="Arial" w:eastAsia="Times New Roman" w:hAnsi="Arial" w:cs="Arial"/>
          <w:lang w:val="en-US" w:eastAsia="en-AU"/>
        </w:rPr>
        <w:t xml:space="preserve">Personal value, </w:t>
      </w:r>
      <w:r w:rsidRPr="00BB0B25">
        <w:rPr>
          <w:rFonts w:ascii="Arial" w:eastAsia="Times New Roman" w:hAnsi="Arial" w:cs="Arial"/>
          <w:lang w:val="en-US" w:eastAsia="en-AU"/>
        </w:rPr>
        <w:t>Mutual respect,</w:t>
      </w:r>
      <w:r>
        <w:rPr>
          <w:rFonts w:ascii="Arial" w:eastAsia="Times New Roman" w:hAnsi="Arial" w:cs="Arial"/>
          <w:lang w:val="en-US" w:eastAsia="en-AU"/>
        </w:rPr>
        <w:t xml:space="preserve"> </w:t>
      </w:r>
      <w:r w:rsidRPr="00BB0B25">
        <w:rPr>
          <w:rFonts w:ascii="Arial" w:eastAsia="Times New Roman" w:hAnsi="Arial" w:cs="Arial"/>
          <w:lang w:val="en-US" w:eastAsia="en-AU"/>
        </w:rPr>
        <w:t>Friendship</w:t>
      </w:r>
      <w:r>
        <w:rPr>
          <w:rFonts w:ascii="Arial" w:eastAsia="Times New Roman" w:hAnsi="Arial" w:cs="Arial"/>
          <w:lang w:val="en-US" w:eastAsia="en-AU"/>
        </w:rPr>
        <w:t>, and Community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0"/>
        <w:gridCol w:w="7364"/>
      </w:tblGrid>
      <w:tr w:rsidR="007A7524" w:rsidRPr="007A7524" w14:paraId="6ED2FE13" w14:textId="77777777" w:rsidTr="68CCB45C">
        <w:tc>
          <w:tcPr>
            <w:tcW w:w="2830" w:type="dxa"/>
            <w:shd w:val="clear" w:color="auto" w:fill="auto"/>
          </w:tcPr>
          <w:p w14:paraId="56D9B010" w14:textId="77777777" w:rsidR="007A7524" w:rsidRPr="007A7524" w:rsidRDefault="007A7524" w:rsidP="007A7524">
            <w:pPr>
              <w:spacing w:line="260" w:lineRule="atLeast"/>
              <w:rPr>
                <w:rFonts w:ascii="Arial" w:hAnsi="Arial" w:cs="Arial"/>
                <w:b/>
                <w:bCs/>
                <w:lang w:val="en-US"/>
              </w:rPr>
            </w:pPr>
            <w:r w:rsidRPr="007A7524">
              <w:rPr>
                <w:rFonts w:ascii="Arial" w:hAnsi="Arial" w:cs="Arial"/>
                <w:b/>
                <w:lang w:val="en-US"/>
              </w:rPr>
              <w:t>KEY ACCOUNTABILITIES</w:t>
            </w:r>
          </w:p>
        </w:tc>
        <w:tc>
          <w:tcPr>
            <w:tcW w:w="7364" w:type="dxa"/>
            <w:shd w:val="clear" w:color="auto" w:fill="auto"/>
          </w:tcPr>
          <w:p w14:paraId="784449E0" w14:textId="77777777" w:rsidR="007A7524" w:rsidRPr="007A7524" w:rsidRDefault="007A7524" w:rsidP="007A7524">
            <w:pPr>
              <w:spacing w:line="260" w:lineRule="atLeast"/>
              <w:ind w:left="720"/>
              <w:rPr>
                <w:rFonts w:ascii="Arial" w:hAnsi="Arial" w:cs="Arial"/>
                <w:lang w:val="en-US"/>
              </w:rPr>
            </w:pPr>
            <w:r w:rsidRPr="007A7524">
              <w:rPr>
                <w:rFonts w:ascii="Arial" w:hAnsi="Arial" w:cs="Arial"/>
                <w:b/>
                <w:lang w:val="en-US"/>
              </w:rPr>
              <w:t>RESPONSIBILITIES</w:t>
            </w:r>
          </w:p>
        </w:tc>
      </w:tr>
      <w:tr w:rsidR="007A7524" w:rsidRPr="007A7524" w14:paraId="5DBAEFB6" w14:textId="77777777" w:rsidTr="68CCB45C">
        <w:tc>
          <w:tcPr>
            <w:tcW w:w="2830" w:type="dxa"/>
            <w:shd w:val="clear" w:color="auto" w:fill="auto"/>
          </w:tcPr>
          <w:p w14:paraId="2F6A07BA" w14:textId="77777777" w:rsidR="007A7524" w:rsidRPr="007A7524" w:rsidRDefault="007A7524" w:rsidP="007A7524">
            <w:pPr>
              <w:spacing w:line="260" w:lineRule="atLeast"/>
              <w:rPr>
                <w:rFonts w:ascii="Arial" w:hAnsi="Arial" w:cs="Arial"/>
                <w:b/>
                <w:bCs/>
                <w:lang w:val="en-US"/>
              </w:rPr>
            </w:pPr>
            <w:r w:rsidRPr="007A7524">
              <w:rPr>
                <w:rFonts w:ascii="Arial" w:hAnsi="Arial" w:cs="Arial"/>
                <w:b/>
                <w:bCs/>
                <w:lang w:val="en-US"/>
              </w:rPr>
              <w:t>Leadership development</w:t>
            </w:r>
          </w:p>
          <w:p w14:paraId="11B748E8" w14:textId="77777777" w:rsidR="007A7524" w:rsidRPr="007A7524" w:rsidRDefault="007A7524" w:rsidP="007A7524">
            <w:pPr>
              <w:spacing w:before="240" w:after="120" w:line="276" w:lineRule="auto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7364" w:type="dxa"/>
            <w:shd w:val="clear" w:color="auto" w:fill="auto"/>
          </w:tcPr>
          <w:p w14:paraId="3F74BA0F" w14:textId="77777777" w:rsidR="007A7524" w:rsidRPr="007A7524" w:rsidRDefault="007A7524" w:rsidP="006A6ACA">
            <w:pPr>
              <w:numPr>
                <w:ilvl w:val="0"/>
                <w:numId w:val="3"/>
              </w:numPr>
              <w:ind w:left="714" w:hanging="357"/>
              <w:rPr>
                <w:rFonts w:ascii="Arial" w:hAnsi="Arial" w:cs="Arial"/>
                <w:lang w:val="en-US"/>
              </w:rPr>
            </w:pPr>
            <w:r w:rsidRPr="007A7524">
              <w:rPr>
                <w:rFonts w:ascii="Arial" w:hAnsi="Arial" w:cs="Arial"/>
                <w:lang w:val="en-US"/>
              </w:rPr>
              <w:t>Support GROW leaders to encourage, animate and develop the leadership from within their community.</w:t>
            </w:r>
          </w:p>
          <w:p w14:paraId="7C1299C0" w14:textId="77777777" w:rsidR="007A7524" w:rsidRPr="007A7524" w:rsidRDefault="007A7524" w:rsidP="006A6ACA">
            <w:pPr>
              <w:numPr>
                <w:ilvl w:val="0"/>
                <w:numId w:val="3"/>
              </w:numPr>
              <w:ind w:left="714" w:hanging="357"/>
              <w:rPr>
                <w:rFonts w:ascii="Arial" w:hAnsi="Arial" w:cs="Arial"/>
                <w:lang w:val="en-US"/>
              </w:rPr>
            </w:pPr>
            <w:r w:rsidRPr="007A7524">
              <w:rPr>
                <w:rFonts w:ascii="Arial" w:hAnsi="Arial" w:cs="Arial"/>
                <w:lang w:val="en-US"/>
              </w:rPr>
              <w:t>Encourage and enable GROW’s consumers to participate in group support, training activities and social activities.</w:t>
            </w:r>
          </w:p>
          <w:p w14:paraId="70A165D0" w14:textId="77777777" w:rsidR="007A7524" w:rsidRPr="007A7524" w:rsidRDefault="007A7524" w:rsidP="006A6ACA">
            <w:pPr>
              <w:numPr>
                <w:ilvl w:val="0"/>
                <w:numId w:val="3"/>
              </w:numPr>
              <w:ind w:left="714" w:hanging="357"/>
              <w:rPr>
                <w:rFonts w:ascii="Arial" w:hAnsi="Arial" w:cs="Arial"/>
                <w:lang w:val="en-US"/>
              </w:rPr>
            </w:pPr>
            <w:r w:rsidRPr="007A7524">
              <w:rPr>
                <w:rFonts w:ascii="Arial" w:hAnsi="Arial" w:cs="Arial"/>
                <w:lang w:val="en-US"/>
              </w:rPr>
              <w:t>Provide direct support, coaching and mentoring to Grow Program Organisers in the development and maintenance of a caring, sharing community.</w:t>
            </w:r>
          </w:p>
          <w:p w14:paraId="577AABA3" w14:textId="15CC9D51" w:rsidR="00BF4B64" w:rsidRPr="007A7524" w:rsidRDefault="00BF4B64" w:rsidP="00BF4B64">
            <w:pPr>
              <w:numPr>
                <w:ilvl w:val="0"/>
                <w:numId w:val="3"/>
              </w:numPr>
              <w:ind w:left="714" w:hanging="357"/>
              <w:rPr>
                <w:rFonts w:ascii="Arial" w:hAnsi="Arial" w:cs="Arial"/>
                <w:lang w:val="en-US"/>
              </w:rPr>
            </w:pPr>
            <w:r w:rsidRPr="007A7524">
              <w:rPr>
                <w:rFonts w:ascii="Arial" w:hAnsi="Arial" w:cs="Arial"/>
                <w:lang w:val="en-US"/>
              </w:rPr>
              <w:t>Build intentional peer to peer support in all GROW programs including Grow Program, Get Growing, Young Adults, Growing Resilience, and other services as developed.</w:t>
            </w:r>
          </w:p>
          <w:p w14:paraId="18176C0D" w14:textId="77777777" w:rsidR="00BF4B64" w:rsidRPr="007A7524" w:rsidRDefault="00BF4B64" w:rsidP="00BF4B64">
            <w:pPr>
              <w:numPr>
                <w:ilvl w:val="0"/>
                <w:numId w:val="3"/>
              </w:numPr>
              <w:ind w:left="714" w:hanging="357"/>
              <w:rPr>
                <w:rFonts w:ascii="Arial" w:hAnsi="Arial" w:cs="Arial"/>
                <w:lang w:val="en-US"/>
              </w:rPr>
            </w:pPr>
            <w:r w:rsidRPr="007A7524">
              <w:rPr>
                <w:rFonts w:ascii="Arial" w:hAnsi="Arial" w:cs="Arial"/>
                <w:lang w:val="en-US"/>
              </w:rPr>
              <w:t>Empower GROW’s Organiser and Recorder Teams in the running of regional activities and community building.</w:t>
            </w:r>
          </w:p>
          <w:p w14:paraId="7A9914AB" w14:textId="5F79DA97" w:rsidR="007A7524" w:rsidRPr="007A7524" w:rsidRDefault="00BF4B64" w:rsidP="006A6ACA">
            <w:pPr>
              <w:numPr>
                <w:ilvl w:val="0"/>
                <w:numId w:val="3"/>
              </w:numPr>
              <w:ind w:left="714" w:hanging="357"/>
              <w:rPr>
                <w:rFonts w:ascii="Arial" w:hAnsi="Arial" w:cs="Arial"/>
                <w:lang w:val="en-US"/>
              </w:rPr>
            </w:pPr>
            <w:r w:rsidRPr="007A7524">
              <w:rPr>
                <w:rFonts w:ascii="Arial" w:hAnsi="Arial" w:cs="Arial"/>
                <w:lang w:val="en-US"/>
              </w:rPr>
              <w:t>Provide regular mentoring and support to the Group organisers and ensure dependency on staff is not enabled</w:t>
            </w:r>
          </w:p>
        </w:tc>
      </w:tr>
      <w:tr w:rsidR="00D461D4" w:rsidRPr="007A7524" w14:paraId="05A65F4B" w14:textId="77777777" w:rsidTr="68CCB45C">
        <w:tc>
          <w:tcPr>
            <w:tcW w:w="2830" w:type="dxa"/>
            <w:shd w:val="clear" w:color="auto" w:fill="auto"/>
          </w:tcPr>
          <w:p w14:paraId="5AE1D84B" w14:textId="1D77F48E" w:rsidR="00D461D4" w:rsidRPr="007A7524" w:rsidRDefault="00D461D4" w:rsidP="68CCB45C">
            <w:pPr>
              <w:spacing w:line="260" w:lineRule="atLeast"/>
              <w:rPr>
                <w:rFonts w:ascii="Arial" w:eastAsia="Times New Roman" w:hAnsi="Arial" w:cs="Arial"/>
                <w:lang w:eastAsia="en-AU"/>
              </w:rPr>
            </w:pPr>
            <w:r w:rsidRPr="68CCB45C">
              <w:rPr>
                <w:rFonts w:ascii="Arial" w:hAnsi="Arial" w:cs="Arial"/>
                <w:b/>
                <w:bCs/>
                <w:lang w:val="en-US"/>
              </w:rPr>
              <w:t>Service/Program delivery</w:t>
            </w:r>
            <w:r w:rsidR="1BFA4D61" w:rsidRPr="68CCB45C">
              <w:rPr>
                <w:rFonts w:ascii="Arial" w:eastAsia="Times New Roman" w:hAnsi="Arial" w:cs="Arial"/>
                <w:b/>
                <w:bCs/>
                <w:lang w:val="en-US" w:eastAsia="en-AU"/>
              </w:rPr>
              <w:t xml:space="preserve"> responsibilities</w:t>
            </w:r>
          </w:p>
        </w:tc>
        <w:tc>
          <w:tcPr>
            <w:tcW w:w="7364" w:type="dxa"/>
            <w:shd w:val="clear" w:color="auto" w:fill="auto"/>
          </w:tcPr>
          <w:p w14:paraId="65BBDD0D" w14:textId="547681AF" w:rsidR="00D461D4" w:rsidRPr="007A7524" w:rsidRDefault="00D461D4" w:rsidP="00BF4B64">
            <w:pPr>
              <w:numPr>
                <w:ilvl w:val="0"/>
                <w:numId w:val="3"/>
              </w:numPr>
              <w:ind w:left="714" w:hanging="357"/>
              <w:rPr>
                <w:rFonts w:ascii="Arial" w:hAnsi="Arial" w:cs="Arial"/>
                <w:lang w:val="en-US"/>
              </w:rPr>
            </w:pPr>
            <w:r w:rsidRPr="007A7524">
              <w:rPr>
                <w:rFonts w:ascii="Arial" w:hAnsi="Arial" w:cs="Arial"/>
                <w:lang w:val="en-US"/>
              </w:rPr>
              <w:t>Encourage and enable GROW</w:t>
            </w:r>
            <w:r>
              <w:rPr>
                <w:rFonts w:ascii="Arial" w:hAnsi="Arial" w:cs="Arial"/>
                <w:lang w:val="en-US"/>
              </w:rPr>
              <w:t>’s</w:t>
            </w:r>
            <w:r w:rsidRPr="007A7524">
              <w:rPr>
                <w:rFonts w:ascii="Arial" w:hAnsi="Arial" w:cs="Arial"/>
                <w:lang w:val="en-US"/>
              </w:rPr>
              <w:t xml:space="preserve"> participants to participate in community outreach including orientation groups. </w:t>
            </w:r>
          </w:p>
          <w:p w14:paraId="731C3780" w14:textId="77777777" w:rsidR="00D461D4" w:rsidRDefault="00D461D4" w:rsidP="00BF4B64">
            <w:pPr>
              <w:numPr>
                <w:ilvl w:val="0"/>
                <w:numId w:val="3"/>
              </w:numPr>
              <w:ind w:left="714" w:hanging="357"/>
              <w:rPr>
                <w:rFonts w:ascii="Arial" w:hAnsi="Arial" w:cs="Arial"/>
                <w:lang w:val="en-US"/>
              </w:rPr>
            </w:pPr>
            <w:r w:rsidRPr="007A7524">
              <w:rPr>
                <w:rFonts w:ascii="Arial" w:hAnsi="Arial" w:cs="Arial"/>
                <w:lang w:val="en-US"/>
              </w:rPr>
              <w:t>Provide training to GROW’s Program participants in collaboration with consumer teams.</w:t>
            </w:r>
          </w:p>
          <w:p w14:paraId="29D0DAFF" w14:textId="77777777" w:rsidR="00D461D4" w:rsidRPr="007A7524" w:rsidRDefault="00D461D4" w:rsidP="006A6ACA">
            <w:pPr>
              <w:numPr>
                <w:ilvl w:val="0"/>
                <w:numId w:val="3"/>
              </w:numPr>
              <w:ind w:left="714" w:hanging="357"/>
              <w:rPr>
                <w:rFonts w:ascii="Arial" w:hAnsi="Arial" w:cs="Arial"/>
                <w:lang w:val="en-US"/>
              </w:rPr>
            </w:pPr>
            <w:r w:rsidRPr="007A7524">
              <w:rPr>
                <w:rFonts w:ascii="Arial" w:hAnsi="Arial" w:cs="Arial"/>
                <w:lang w:val="en-US"/>
              </w:rPr>
              <w:t>Support interregional, intraregional and intra state community building activities.</w:t>
            </w:r>
          </w:p>
          <w:p w14:paraId="4C6E1EBC" w14:textId="77777777" w:rsidR="00D461D4" w:rsidRPr="007A7524" w:rsidRDefault="00D461D4" w:rsidP="006A6ACA">
            <w:pPr>
              <w:numPr>
                <w:ilvl w:val="0"/>
                <w:numId w:val="3"/>
              </w:numPr>
              <w:ind w:left="714" w:hanging="357"/>
              <w:rPr>
                <w:rFonts w:ascii="Arial" w:hAnsi="Arial" w:cs="Arial"/>
                <w:lang w:val="en-US"/>
              </w:rPr>
            </w:pPr>
            <w:r w:rsidRPr="007A7524">
              <w:rPr>
                <w:rFonts w:ascii="Arial" w:hAnsi="Arial" w:cs="Arial"/>
                <w:lang w:val="en-US"/>
              </w:rPr>
              <w:lastRenderedPageBreak/>
              <w:t>Provide support to the Organiser and Recorder Teams and ensure access to timely, quality information.</w:t>
            </w:r>
          </w:p>
          <w:p w14:paraId="379DF1AE" w14:textId="77777777" w:rsidR="00D461D4" w:rsidRPr="007A7524" w:rsidRDefault="00D461D4" w:rsidP="006A6ACA">
            <w:pPr>
              <w:numPr>
                <w:ilvl w:val="0"/>
                <w:numId w:val="3"/>
              </w:numPr>
              <w:ind w:left="714" w:hanging="357"/>
              <w:rPr>
                <w:rFonts w:ascii="Arial" w:hAnsi="Arial" w:cs="Arial"/>
                <w:lang w:val="en-US"/>
              </w:rPr>
            </w:pPr>
            <w:r w:rsidRPr="007A7524">
              <w:rPr>
                <w:rFonts w:ascii="Arial" w:hAnsi="Arial" w:cs="Arial"/>
                <w:lang w:val="en-US"/>
              </w:rPr>
              <w:t xml:space="preserve">Provide ongoing training to ensure all members </w:t>
            </w:r>
            <w:proofErr w:type="gramStart"/>
            <w:r w:rsidRPr="007A7524">
              <w:rPr>
                <w:rFonts w:ascii="Arial" w:hAnsi="Arial" w:cs="Arial"/>
                <w:lang w:val="en-US"/>
              </w:rPr>
              <w:t>are able to</w:t>
            </w:r>
            <w:proofErr w:type="gramEnd"/>
            <w:r w:rsidRPr="007A7524">
              <w:rPr>
                <w:rFonts w:ascii="Arial" w:hAnsi="Arial" w:cs="Arial"/>
                <w:lang w:val="en-US"/>
              </w:rPr>
              <w:t xml:space="preserve"> confidently undertake their roles.</w:t>
            </w:r>
          </w:p>
          <w:p w14:paraId="6C0C1EAD" w14:textId="08BD9C9C" w:rsidR="00D461D4" w:rsidRPr="007A7524" w:rsidRDefault="00D461D4" w:rsidP="68CCB45C">
            <w:pPr>
              <w:numPr>
                <w:ilvl w:val="0"/>
                <w:numId w:val="3"/>
              </w:numPr>
              <w:ind w:left="714" w:hanging="357"/>
              <w:rPr>
                <w:rFonts w:ascii="Arial" w:hAnsi="Arial" w:cs="Arial"/>
                <w:lang w:eastAsia="en-AU"/>
              </w:rPr>
            </w:pPr>
            <w:r w:rsidRPr="68CCB45C">
              <w:rPr>
                <w:rFonts w:ascii="Arial" w:hAnsi="Arial" w:cs="Arial"/>
                <w:lang w:val="en-US"/>
              </w:rPr>
              <w:t>Ensure all volunteers have the skills and access to development that enables them to undertake their roles skillfully and efficiently.</w:t>
            </w:r>
          </w:p>
          <w:p w14:paraId="55A06743" w14:textId="5DC527B1" w:rsidR="00D461D4" w:rsidRPr="007A7524" w:rsidRDefault="00D461D4" w:rsidP="009D0C7A">
            <w:pPr>
              <w:ind w:left="714"/>
              <w:rPr>
                <w:lang w:eastAsia="en-AU"/>
              </w:rPr>
            </w:pPr>
          </w:p>
        </w:tc>
      </w:tr>
      <w:tr w:rsidR="007A7524" w:rsidRPr="007A7524" w14:paraId="54691F5A" w14:textId="77777777" w:rsidTr="68CCB45C">
        <w:tc>
          <w:tcPr>
            <w:tcW w:w="2830" w:type="dxa"/>
            <w:shd w:val="clear" w:color="auto" w:fill="auto"/>
          </w:tcPr>
          <w:p w14:paraId="222E18A6" w14:textId="004A9E0C" w:rsidR="007A7524" w:rsidRPr="007A7524" w:rsidRDefault="00BF4B64" w:rsidP="007A7524">
            <w:pPr>
              <w:spacing w:line="260" w:lineRule="atLeast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lastRenderedPageBreak/>
              <w:t xml:space="preserve">Relationship Management </w:t>
            </w:r>
          </w:p>
        </w:tc>
        <w:tc>
          <w:tcPr>
            <w:tcW w:w="7364" w:type="dxa"/>
            <w:shd w:val="clear" w:color="auto" w:fill="auto"/>
          </w:tcPr>
          <w:p w14:paraId="5D745EE3" w14:textId="6A1A7F64" w:rsidR="007A7524" w:rsidRPr="007A7524" w:rsidRDefault="7B4CBFF9" w:rsidP="007659F8">
            <w:pPr>
              <w:numPr>
                <w:ilvl w:val="0"/>
                <w:numId w:val="3"/>
              </w:numPr>
              <w:ind w:left="714" w:hanging="357"/>
              <w:rPr>
                <w:rFonts w:ascii="Arial" w:hAnsi="Arial" w:cs="Arial"/>
                <w:lang w:val="en-US"/>
              </w:rPr>
            </w:pPr>
            <w:r w:rsidRPr="68CCB45C">
              <w:rPr>
                <w:rFonts w:ascii="Arial" w:hAnsi="Arial" w:cs="Arial"/>
                <w:lang w:val="en-US"/>
              </w:rPr>
              <w:t>Liaise with broader community through purposeful outreach, involvement in network groups, and participation in public events to promote GROW’s Programs</w:t>
            </w:r>
            <w:r w:rsidR="1B516A3C" w:rsidRPr="68CCB45C">
              <w:rPr>
                <w:rFonts w:ascii="Arial" w:hAnsi="Arial" w:cs="Arial"/>
                <w:lang w:val="en-US"/>
              </w:rPr>
              <w:t>, with approval from management</w:t>
            </w:r>
            <w:r w:rsidRPr="68CCB45C">
              <w:rPr>
                <w:rFonts w:ascii="Arial" w:hAnsi="Arial" w:cs="Arial"/>
                <w:lang w:val="en-US"/>
              </w:rPr>
              <w:t>.</w:t>
            </w:r>
          </w:p>
        </w:tc>
      </w:tr>
      <w:tr w:rsidR="00BF4B64" w:rsidRPr="007A7524" w14:paraId="4658097E" w14:textId="77777777" w:rsidTr="68CCB45C">
        <w:tc>
          <w:tcPr>
            <w:tcW w:w="2830" w:type="dxa"/>
            <w:shd w:val="clear" w:color="auto" w:fill="auto"/>
          </w:tcPr>
          <w:p w14:paraId="1B4CB831" w14:textId="5822138F" w:rsidR="00BF4B64" w:rsidRPr="007A7524" w:rsidRDefault="00BF4B64" w:rsidP="007A7524">
            <w:pPr>
              <w:spacing w:before="240" w:after="120" w:line="276" w:lineRule="auto"/>
              <w:rPr>
                <w:rFonts w:ascii="Arial" w:eastAsia="Times New Roman" w:hAnsi="Arial" w:cs="Arial"/>
                <w:b/>
                <w:lang w:eastAsia="en-AU"/>
              </w:rPr>
            </w:pPr>
            <w:r>
              <w:rPr>
                <w:rFonts w:ascii="Arial" w:eastAsia="Times New Roman" w:hAnsi="Arial" w:cs="Arial"/>
                <w:b/>
                <w:lang w:eastAsia="en-AU"/>
              </w:rPr>
              <w:t xml:space="preserve">Compliance and Quality </w:t>
            </w:r>
          </w:p>
        </w:tc>
        <w:tc>
          <w:tcPr>
            <w:tcW w:w="7364" w:type="dxa"/>
            <w:shd w:val="clear" w:color="auto" w:fill="auto"/>
          </w:tcPr>
          <w:p w14:paraId="10C23045" w14:textId="77777777" w:rsidR="00D461D4" w:rsidRPr="00D461D4" w:rsidRDefault="00D461D4" w:rsidP="00D461D4">
            <w:pPr>
              <w:numPr>
                <w:ilvl w:val="0"/>
                <w:numId w:val="3"/>
              </w:numPr>
              <w:textAlignment w:val="baseline"/>
              <w:rPr>
                <w:rFonts w:ascii="Arial" w:eastAsia="Times New Roman" w:hAnsi="Arial" w:cs="Arial"/>
                <w:lang w:eastAsia="en-AU"/>
              </w:rPr>
            </w:pPr>
            <w:r w:rsidRPr="00D461D4">
              <w:rPr>
                <w:rFonts w:ascii="Arial" w:eastAsia="Times New Roman" w:hAnsi="Arial" w:cs="Arial"/>
                <w:color w:val="000000"/>
                <w:lang w:eastAsia="en-AU"/>
              </w:rPr>
              <w:t>Ensure activity data is accurate, collected and submitted in a timely way to funders and Grow Teams  </w:t>
            </w:r>
          </w:p>
          <w:p w14:paraId="076174DA" w14:textId="77777777" w:rsidR="00BF4B64" w:rsidRPr="007A7524" w:rsidRDefault="00BF4B64" w:rsidP="00D461D4">
            <w:pPr>
              <w:numPr>
                <w:ilvl w:val="0"/>
                <w:numId w:val="3"/>
              </w:numPr>
              <w:rPr>
                <w:rFonts w:ascii="Arial" w:hAnsi="Arial" w:cs="Arial"/>
                <w:lang w:val="en-US"/>
              </w:rPr>
            </w:pPr>
            <w:r w:rsidRPr="007A7524">
              <w:rPr>
                <w:rFonts w:ascii="Arial" w:hAnsi="Arial" w:cs="Arial"/>
                <w:lang w:val="en-US"/>
              </w:rPr>
              <w:t>Ensure all policies and procedure are implemented.</w:t>
            </w:r>
          </w:p>
          <w:p w14:paraId="40CC8FC9" w14:textId="77777777" w:rsidR="00BF4B64" w:rsidRPr="007A7524" w:rsidRDefault="00BF4B64" w:rsidP="00D461D4">
            <w:pPr>
              <w:numPr>
                <w:ilvl w:val="0"/>
                <w:numId w:val="3"/>
              </w:numPr>
              <w:rPr>
                <w:rFonts w:ascii="Arial" w:hAnsi="Arial" w:cs="Arial"/>
                <w:lang w:val="en-US"/>
              </w:rPr>
            </w:pPr>
            <w:r w:rsidRPr="007A7524">
              <w:rPr>
                <w:rFonts w:ascii="Arial" w:hAnsi="Arial" w:cs="Arial"/>
                <w:lang w:val="en-US"/>
              </w:rPr>
              <w:t xml:space="preserve">Ensure all GROW leaders are educated in policies, procedures, and responsibilities. </w:t>
            </w:r>
          </w:p>
          <w:p w14:paraId="02B4DB87" w14:textId="77777777" w:rsidR="00BF4B64" w:rsidRPr="007A7524" w:rsidRDefault="00BF4B64" w:rsidP="00D461D4">
            <w:pPr>
              <w:numPr>
                <w:ilvl w:val="0"/>
                <w:numId w:val="3"/>
              </w:numPr>
              <w:rPr>
                <w:rFonts w:ascii="Arial" w:hAnsi="Arial" w:cs="Arial"/>
                <w:lang w:val="en-US"/>
              </w:rPr>
            </w:pPr>
            <w:r w:rsidRPr="007A7524">
              <w:rPr>
                <w:rFonts w:ascii="Arial" w:hAnsi="Arial" w:cs="Arial"/>
                <w:lang w:val="en-US"/>
              </w:rPr>
              <w:t>Actively participate in and contribute to workplace quality improvement activities.</w:t>
            </w:r>
          </w:p>
          <w:p w14:paraId="01E4DEAF" w14:textId="77777777" w:rsidR="002163ED" w:rsidRDefault="00BF4B64" w:rsidP="00D461D4">
            <w:pPr>
              <w:numPr>
                <w:ilvl w:val="0"/>
                <w:numId w:val="3"/>
              </w:numPr>
              <w:spacing w:line="260" w:lineRule="atLeast"/>
              <w:rPr>
                <w:rFonts w:ascii="Arial" w:hAnsi="Arial" w:cs="Arial"/>
                <w:lang w:val="en-US"/>
              </w:rPr>
            </w:pPr>
            <w:r w:rsidRPr="007A7524">
              <w:rPr>
                <w:rFonts w:ascii="Arial" w:hAnsi="Arial" w:cs="Arial"/>
                <w:lang w:val="en-US"/>
              </w:rPr>
              <w:t>Receive complaints from participants and work with the appropriate teams to resolve.</w:t>
            </w:r>
            <w:r w:rsidR="002163ED" w:rsidRPr="007A7524">
              <w:rPr>
                <w:rFonts w:ascii="Arial" w:hAnsi="Arial" w:cs="Arial"/>
                <w:lang w:val="en-US"/>
              </w:rPr>
              <w:t xml:space="preserve"> </w:t>
            </w:r>
          </w:p>
          <w:p w14:paraId="0F9AEC5E" w14:textId="5C13E27E" w:rsidR="002163ED" w:rsidRPr="007A7524" w:rsidRDefault="002163ED" w:rsidP="00D461D4">
            <w:pPr>
              <w:numPr>
                <w:ilvl w:val="0"/>
                <w:numId w:val="3"/>
              </w:numPr>
              <w:spacing w:line="260" w:lineRule="atLeast"/>
              <w:rPr>
                <w:rFonts w:ascii="Arial" w:hAnsi="Arial" w:cs="Arial"/>
                <w:lang w:val="en-US"/>
              </w:rPr>
            </w:pPr>
            <w:r w:rsidRPr="007A7524">
              <w:rPr>
                <w:rFonts w:ascii="Arial" w:hAnsi="Arial" w:cs="Arial"/>
                <w:lang w:val="en-US"/>
              </w:rPr>
              <w:t>Comply with all relevant legislation, regulations and policies and procedures, including Code of Conduct and workplace health and safety standards.</w:t>
            </w:r>
          </w:p>
          <w:p w14:paraId="456A8061" w14:textId="77777777" w:rsidR="002163ED" w:rsidRPr="007A7524" w:rsidRDefault="002163ED" w:rsidP="00D461D4">
            <w:pPr>
              <w:numPr>
                <w:ilvl w:val="0"/>
                <w:numId w:val="3"/>
              </w:numPr>
              <w:spacing w:line="260" w:lineRule="atLeast"/>
              <w:rPr>
                <w:rFonts w:ascii="Arial" w:hAnsi="Arial" w:cs="Arial"/>
                <w:lang w:val="en-US"/>
              </w:rPr>
            </w:pPr>
            <w:r w:rsidRPr="007A7524">
              <w:rPr>
                <w:rFonts w:ascii="Arial" w:hAnsi="Arial" w:cs="Arial"/>
                <w:lang w:val="en-US"/>
              </w:rPr>
              <w:t>Work within delegations of position.</w:t>
            </w:r>
          </w:p>
          <w:p w14:paraId="21CBE5DA" w14:textId="77777777" w:rsidR="002163ED" w:rsidRPr="007A7524" w:rsidRDefault="002163ED" w:rsidP="00D461D4">
            <w:pPr>
              <w:numPr>
                <w:ilvl w:val="0"/>
                <w:numId w:val="3"/>
              </w:numPr>
              <w:spacing w:line="260" w:lineRule="atLeast"/>
              <w:rPr>
                <w:rFonts w:ascii="Arial" w:hAnsi="Arial" w:cs="Arial"/>
                <w:lang w:val="en-US"/>
              </w:rPr>
            </w:pPr>
            <w:r w:rsidRPr="007A7524">
              <w:rPr>
                <w:rFonts w:ascii="Arial" w:hAnsi="Arial" w:cs="Arial"/>
                <w:lang w:val="en-US"/>
              </w:rPr>
              <w:t>Maintain confidentiality of information pertaining to all participants and GROW.</w:t>
            </w:r>
          </w:p>
          <w:p w14:paraId="6942E4FF" w14:textId="263DA328" w:rsidR="00BF4B64" w:rsidRPr="007A7524" w:rsidRDefault="002163ED" w:rsidP="00D461D4">
            <w:pPr>
              <w:numPr>
                <w:ilvl w:val="0"/>
                <w:numId w:val="3"/>
              </w:numPr>
              <w:rPr>
                <w:rFonts w:ascii="Arial" w:hAnsi="Arial" w:cs="Arial"/>
                <w:lang w:val="en-US"/>
              </w:rPr>
            </w:pPr>
            <w:r w:rsidRPr="007A7524">
              <w:rPr>
                <w:rFonts w:ascii="Arial" w:hAnsi="Arial" w:cs="Arial"/>
                <w:lang w:val="en-US"/>
              </w:rPr>
              <w:t>Demonstrate high standards of personal and professional behaviour</w:t>
            </w:r>
          </w:p>
        </w:tc>
      </w:tr>
      <w:tr w:rsidR="007A7524" w:rsidRPr="007A7524" w14:paraId="2CFC7332" w14:textId="77777777" w:rsidTr="68CCB45C">
        <w:tc>
          <w:tcPr>
            <w:tcW w:w="2830" w:type="dxa"/>
            <w:shd w:val="clear" w:color="auto" w:fill="auto"/>
          </w:tcPr>
          <w:p w14:paraId="5FE4A752" w14:textId="77777777" w:rsidR="007A7524" w:rsidRPr="007A7524" w:rsidRDefault="007A7524" w:rsidP="007A7524">
            <w:pPr>
              <w:spacing w:before="240" w:after="120" w:line="276" w:lineRule="auto"/>
              <w:rPr>
                <w:rFonts w:ascii="Arial" w:hAnsi="Arial" w:cs="Arial"/>
                <w:b/>
                <w:lang w:val="en-US"/>
              </w:rPr>
            </w:pPr>
            <w:r w:rsidRPr="007A7524">
              <w:rPr>
                <w:rFonts w:ascii="Arial" w:eastAsia="Times New Roman" w:hAnsi="Arial" w:cs="Arial"/>
                <w:b/>
                <w:lang w:eastAsia="en-AU"/>
              </w:rPr>
              <w:t>Safety</w:t>
            </w:r>
          </w:p>
        </w:tc>
        <w:tc>
          <w:tcPr>
            <w:tcW w:w="7364" w:type="dxa"/>
            <w:shd w:val="clear" w:color="auto" w:fill="auto"/>
          </w:tcPr>
          <w:p w14:paraId="15BDD914" w14:textId="77777777" w:rsidR="00BF4B64" w:rsidRPr="00BF4B64" w:rsidRDefault="00BF4B64" w:rsidP="007659F8">
            <w:pPr>
              <w:numPr>
                <w:ilvl w:val="0"/>
                <w:numId w:val="3"/>
              </w:numPr>
              <w:ind w:left="714" w:hanging="357"/>
              <w:rPr>
                <w:rFonts w:ascii="Arial" w:hAnsi="Arial" w:cs="Arial"/>
                <w:lang w:val="en-US"/>
              </w:rPr>
            </w:pPr>
            <w:r w:rsidRPr="00BF4B64">
              <w:rPr>
                <w:rFonts w:ascii="Arial" w:hAnsi="Arial" w:cs="Arial"/>
                <w:lang w:val="en-US"/>
              </w:rPr>
              <w:t>Champion the importance of every person’s physical, mental &amp; emotional well-being; hold others accountable to this ethos.</w:t>
            </w:r>
          </w:p>
          <w:p w14:paraId="325CCB9F" w14:textId="239B5611" w:rsidR="007A7524" w:rsidRPr="007A7524" w:rsidRDefault="00BF4B64" w:rsidP="007659F8">
            <w:pPr>
              <w:numPr>
                <w:ilvl w:val="0"/>
                <w:numId w:val="3"/>
              </w:numPr>
              <w:ind w:left="714" w:hanging="357"/>
              <w:rPr>
                <w:rFonts w:ascii="Arial" w:hAnsi="Arial" w:cs="Arial"/>
              </w:rPr>
            </w:pPr>
            <w:r w:rsidRPr="00BF4B64">
              <w:rPr>
                <w:rFonts w:ascii="Arial" w:hAnsi="Arial" w:cs="Arial"/>
                <w:lang w:val="en-US"/>
              </w:rPr>
              <w:t>Lead by example, in the management of work and personal life. · Manage personal health to ensure fitness for work.</w:t>
            </w:r>
          </w:p>
        </w:tc>
      </w:tr>
    </w:tbl>
    <w:p w14:paraId="6BDC163C" w14:textId="77777777" w:rsidR="007A7524" w:rsidRPr="007A7524" w:rsidRDefault="007A7524" w:rsidP="007A7524">
      <w:pPr>
        <w:spacing w:line="260" w:lineRule="atLeast"/>
        <w:rPr>
          <w:rFonts w:ascii="Arial" w:hAnsi="Arial" w:cs="Arial"/>
          <w:lang w:val="en-US"/>
        </w:rPr>
      </w:pPr>
    </w:p>
    <w:p w14:paraId="27B70567" w14:textId="34CCACFC" w:rsidR="00D461D4" w:rsidRPr="00063362" w:rsidRDefault="00D461D4" w:rsidP="00D461D4">
      <w:pPr>
        <w:spacing w:line="260" w:lineRule="atLeast"/>
        <w:jc w:val="both"/>
        <w:rPr>
          <w:rFonts w:ascii="Arial" w:hAnsi="Arial" w:cs="Arial"/>
          <w:b/>
          <w:bCs/>
          <w:color w:val="000000" w:themeColor="text1"/>
          <w:lang w:val="en-US"/>
        </w:rPr>
      </w:pPr>
      <w:r w:rsidRPr="00063362">
        <w:rPr>
          <w:rFonts w:ascii="Arial" w:hAnsi="Arial" w:cs="Arial"/>
          <w:b/>
          <w:bCs/>
          <w:color w:val="000000" w:themeColor="text1"/>
        </w:rPr>
        <w:t>About You To be successful in this position you will have:</w:t>
      </w:r>
      <w:r>
        <w:rPr>
          <w:rFonts w:ascii="Arial" w:hAnsi="Arial" w:cs="Arial"/>
          <w:b/>
          <w:bCs/>
          <w:color w:val="000000" w:themeColor="text1"/>
        </w:rPr>
        <w:t xml:space="preserve"> (Selection </w:t>
      </w:r>
      <w:proofErr w:type="spellStart"/>
      <w:r>
        <w:rPr>
          <w:rFonts w:ascii="Arial" w:hAnsi="Arial" w:cs="Arial"/>
          <w:b/>
          <w:bCs/>
          <w:color w:val="000000" w:themeColor="text1"/>
        </w:rPr>
        <w:t>Crriteria</w:t>
      </w:r>
      <w:proofErr w:type="spellEnd"/>
      <w:r>
        <w:rPr>
          <w:rFonts w:ascii="Arial" w:hAnsi="Arial" w:cs="Arial"/>
          <w:b/>
          <w:bCs/>
          <w:color w:val="000000" w:themeColor="text1"/>
        </w:rPr>
        <w:t xml:space="preserve">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4862"/>
        <w:gridCol w:w="3352"/>
      </w:tblGrid>
      <w:tr w:rsidR="00D461D4" w:rsidRPr="009C777F" w14:paraId="6DDC9C9A" w14:textId="77777777" w:rsidTr="68CCB45C">
        <w:tc>
          <w:tcPr>
            <w:tcW w:w="1980" w:type="dxa"/>
          </w:tcPr>
          <w:p w14:paraId="335707AD" w14:textId="77777777" w:rsidR="00D461D4" w:rsidRPr="009C777F" w:rsidRDefault="00D461D4" w:rsidP="001E0F10">
            <w:pPr>
              <w:spacing w:before="240" w:after="120" w:line="276" w:lineRule="auto"/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862" w:type="dxa"/>
          </w:tcPr>
          <w:p w14:paraId="2CCE47B9" w14:textId="77777777" w:rsidR="00D461D4" w:rsidRPr="009C777F" w:rsidRDefault="00D461D4" w:rsidP="001E0F10">
            <w:pPr>
              <w:spacing w:before="240" w:after="120" w:line="276" w:lineRule="auto"/>
              <w:jc w:val="both"/>
              <w:rPr>
                <w:rFonts w:ascii="Arial" w:hAnsi="Arial" w:cs="Arial"/>
                <w:b/>
                <w:bCs/>
              </w:rPr>
            </w:pPr>
            <w:r w:rsidRPr="009C777F">
              <w:rPr>
                <w:rFonts w:ascii="Arial" w:hAnsi="Arial" w:cs="Arial"/>
                <w:b/>
                <w:bCs/>
              </w:rPr>
              <w:t xml:space="preserve">Required </w:t>
            </w:r>
          </w:p>
        </w:tc>
        <w:tc>
          <w:tcPr>
            <w:tcW w:w="3352" w:type="dxa"/>
          </w:tcPr>
          <w:p w14:paraId="00A24FD0" w14:textId="77777777" w:rsidR="00D461D4" w:rsidRPr="009C777F" w:rsidRDefault="00D461D4" w:rsidP="001E0F10">
            <w:pPr>
              <w:spacing w:before="240" w:after="120" w:line="276" w:lineRule="auto"/>
              <w:jc w:val="both"/>
              <w:rPr>
                <w:rFonts w:ascii="Arial" w:hAnsi="Arial" w:cs="Arial"/>
                <w:b/>
                <w:bCs/>
              </w:rPr>
            </w:pPr>
            <w:r w:rsidRPr="009C777F">
              <w:rPr>
                <w:rFonts w:ascii="Arial" w:hAnsi="Arial" w:cs="Arial"/>
                <w:b/>
                <w:bCs/>
              </w:rPr>
              <w:t xml:space="preserve">Highly desirable </w:t>
            </w:r>
          </w:p>
        </w:tc>
      </w:tr>
      <w:tr w:rsidR="00D461D4" w:rsidRPr="009C777F" w14:paraId="0AA3BD0C" w14:textId="77777777" w:rsidTr="68CCB45C">
        <w:tc>
          <w:tcPr>
            <w:tcW w:w="1980" w:type="dxa"/>
          </w:tcPr>
          <w:p w14:paraId="4370A912" w14:textId="77777777" w:rsidR="00D461D4" w:rsidRPr="009C777F" w:rsidRDefault="00D461D4" w:rsidP="001E0F10">
            <w:pPr>
              <w:spacing w:before="240" w:after="120" w:line="276" w:lineRule="auto"/>
              <w:jc w:val="both"/>
              <w:rPr>
                <w:rFonts w:ascii="Arial" w:hAnsi="Arial" w:cs="Arial"/>
                <w:b/>
                <w:bCs/>
              </w:rPr>
            </w:pPr>
            <w:r w:rsidRPr="009C777F">
              <w:rPr>
                <w:rFonts w:ascii="Arial" w:hAnsi="Arial" w:cs="Arial"/>
                <w:b/>
                <w:bCs/>
              </w:rPr>
              <w:t xml:space="preserve">Qualifications </w:t>
            </w:r>
          </w:p>
        </w:tc>
        <w:tc>
          <w:tcPr>
            <w:tcW w:w="4862" w:type="dxa"/>
          </w:tcPr>
          <w:p w14:paraId="5412F6EC" w14:textId="77777777" w:rsidR="00D461D4" w:rsidRPr="00063362" w:rsidRDefault="00D461D4" w:rsidP="001E0F10">
            <w:pPr>
              <w:widowControl w:val="0"/>
              <w:numPr>
                <w:ilvl w:val="0"/>
                <w:numId w:val="9"/>
              </w:numPr>
              <w:tabs>
                <w:tab w:val="left" w:pos="2057"/>
              </w:tabs>
              <w:autoSpaceDE w:val="0"/>
              <w:autoSpaceDN w:val="0"/>
              <w:ind w:left="343" w:hanging="343"/>
              <w:rPr>
                <w:rFonts w:ascii="Arial" w:hAnsi="Arial" w:cs="Arial"/>
              </w:rPr>
            </w:pPr>
            <w:r w:rsidRPr="7821DAAE">
              <w:rPr>
                <w:rFonts w:ascii="Arial" w:hAnsi="Arial" w:cs="Arial"/>
              </w:rPr>
              <w:t xml:space="preserve">Qualifications in Mental Health, Youth Services, Education and Training, or Peer Support Group Work/Community Development </w:t>
            </w:r>
            <w:r>
              <w:rPr>
                <w:rFonts w:ascii="Arial" w:hAnsi="Arial" w:cs="Arial"/>
              </w:rPr>
              <w:t>OR</w:t>
            </w:r>
          </w:p>
          <w:p w14:paraId="76979E56" w14:textId="77777777" w:rsidR="00D461D4" w:rsidRPr="00063362" w:rsidRDefault="00D461D4" w:rsidP="001E0F10">
            <w:pPr>
              <w:widowControl w:val="0"/>
              <w:numPr>
                <w:ilvl w:val="0"/>
                <w:numId w:val="9"/>
              </w:numPr>
              <w:tabs>
                <w:tab w:val="left" w:pos="2057"/>
              </w:tabs>
              <w:autoSpaceDE w:val="0"/>
              <w:autoSpaceDN w:val="0"/>
              <w:ind w:left="343" w:hanging="343"/>
            </w:pPr>
            <w:r w:rsidRPr="7821DAAE">
              <w:rPr>
                <w:rFonts w:ascii="Arial" w:hAnsi="Arial" w:cs="Arial"/>
              </w:rPr>
              <w:t xml:space="preserve">Knowledge and experience from previous roles and/or study with a combination of experience, </w:t>
            </w:r>
            <w:proofErr w:type="gramStart"/>
            <w:r w:rsidRPr="7821DAAE">
              <w:rPr>
                <w:rFonts w:ascii="Arial" w:hAnsi="Arial" w:cs="Arial"/>
              </w:rPr>
              <w:t>expertise</w:t>
            </w:r>
            <w:proofErr w:type="gramEnd"/>
            <w:r w:rsidRPr="7821DAAE">
              <w:rPr>
                <w:rFonts w:ascii="Arial" w:hAnsi="Arial" w:cs="Arial"/>
              </w:rPr>
              <w:t xml:space="preserve"> and competence</w:t>
            </w:r>
          </w:p>
          <w:p w14:paraId="31A24AF2" w14:textId="3CECEC76" w:rsidR="00D461D4" w:rsidRPr="00063362" w:rsidRDefault="00D461D4" w:rsidP="68CCB45C">
            <w:pPr>
              <w:widowControl w:val="0"/>
              <w:numPr>
                <w:ilvl w:val="0"/>
                <w:numId w:val="9"/>
              </w:numPr>
              <w:tabs>
                <w:tab w:val="left" w:pos="2057"/>
              </w:tabs>
              <w:autoSpaceDE w:val="0"/>
              <w:autoSpaceDN w:val="0"/>
              <w:ind w:left="343" w:hanging="343"/>
            </w:pPr>
            <w:r w:rsidRPr="68CCB45C">
              <w:rPr>
                <w:rFonts w:ascii="Arial" w:hAnsi="Arial" w:cs="Arial"/>
              </w:rPr>
              <w:t>A Police Certificate is required in accordance with relevant legislation and Grow policy.</w:t>
            </w:r>
          </w:p>
          <w:p w14:paraId="3A21E993" w14:textId="77777777" w:rsidR="00D461D4" w:rsidRPr="00063362" w:rsidRDefault="00D461D4" w:rsidP="001E0F10">
            <w:pPr>
              <w:widowControl w:val="0"/>
              <w:numPr>
                <w:ilvl w:val="0"/>
                <w:numId w:val="9"/>
              </w:numPr>
              <w:tabs>
                <w:tab w:val="left" w:pos="2057"/>
              </w:tabs>
              <w:autoSpaceDE w:val="0"/>
              <w:autoSpaceDN w:val="0"/>
              <w:ind w:left="343" w:hanging="343"/>
            </w:pPr>
            <w:r w:rsidRPr="00063362">
              <w:rPr>
                <w:rFonts w:ascii="Arial" w:hAnsi="Arial" w:cs="Arial"/>
              </w:rPr>
              <w:t>Current Driver’s Licence.</w:t>
            </w:r>
          </w:p>
          <w:p w14:paraId="420A8711" w14:textId="77777777" w:rsidR="00D461D4" w:rsidRPr="00063362" w:rsidRDefault="00D461D4" w:rsidP="001E0F10">
            <w:pPr>
              <w:widowControl w:val="0"/>
              <w:numPr>
                <w:ilvl w:val="0"/>
                <w:numId w:val="9"/>
              </w:numPr>
              <w:tabs>
                <w:tab w:val="left" w:pos="2057"/>
              </w:tabs>
              <w:autoSpaceDE w:val="0"/>
              <w:autoSpaceDN w:val="0"/>
              <w:ind w:left="343" w:hanging="343"/>
            </w:pPr>
            <w:r w:rsidRPr="00063362">
              <w:rPr>
                <w:rFonts w:ascii="Arial" w:hAnsi="Arial" w:cs="Arial"/>
              </w:rPr>
              <w:t>Current First Aid Certificate.</w:t>
            </w:r>
          </w:p>
          <w:p w14:paraId="051E0A1C" w14:textId="77777777" w:rsidR="00D461D4" w:rsidRPr="00551CA0" w:rsidRDefault="00D461D4" w:rsidP="001E0F10">
            <w:pPr>
              <w:widowControl w:val="0"/>
              <w:numPr>
                <w:ilvl w:val="0"/>
                <w:numId w:val="9"/>
              </w:numPr>
              <w:tabs>
                <w:tab w:val="left" w:pos="2057"/>
              </w:tabs>
              <w:autoSpaceDE w:val="0"/>
              <w:autoSpaceDN w:val="0"/>
              <w:ind w:left="343" w:hanging="343"/>
            </w:pPr>
            <w:r w:rsidRPr="00063362">
              <w:rPr>
                <w:rFonts w:ascii="Arial" w:hAnsi="Arial" w:cs="Arial"/>
              </w:rPr>
              <w:t>Evidence of Australian citizenship or current working visa.</w:t>
            </w:r>
          </w:p>
          <w:p w14:paraId="28EC68C6" w14:textId="1B30A499" w:rsidR="00551CA0" w:rsidRPr="009C777F" w:rsidRDefault="00551CA0" w:rsidP="001E0F10">
            <w:pPr>
              <w:widowControl w:val="0"/>
              <w:numPr>
                <w:ilvl w:val="0"/>
                <w:numId w:val="9"/>
              </w:numPr>
              <w:tabs>
                <w:tab w:val="left" w:pos="2057"/>
              </w:tabs>
              <w:autoSpaceDE w:val="0"/>
              <w:autoSpaceDN w:val="0"/>
              <w:ind w:left="343" w:hanging="343"/>
            </w:pPr>
            <w:r>
              <w:rPr>
                <w:rFonts w:ascii="Arial" w:hAnsi="Arial" w:cs="Arial"/>
              </w:rPr>
              <w:t>Working with Children</w:t>
            </w:r>
          </w:p>
        </w:tc>
        <w:tc>
          <w:tcPr>
            <w:tcW w:w="3352" w:type="dxa"/>
          </w:tcPr>
          <w:p w14:paraId="107C465B" w14:textId="77777777" w:rsidR="00D461D4" w:rsidRPr="009C777F" w:rsidRDefault="00D461D4" w:rsidP="001E0F10">
            <w:pPr>
              <w:pStyle w:val="ListParagraph"/>
              <w:numPr>
                <w:ilvl w:val="0"/>
                <w:numId w:val="10"/>
              </w:numPr>
              <w:ind w:left="271" w:hanging="271"/>
              <w:rPr>
                <w:rFonts w:ascii="Arial" w:hAnsi="Arial" w:cs="Arial"/>
              </w:rPr>
            </w:pPr>
            <w:r w:rsidRPr="009C777F">
              <w:rPr>
                <w:rFonts w:ascii="Arial" w:hAnsi="Arial" w:cs="Arial"/>
              </w:rPr>
              <w:t>Undergraduate qualification in social of behavioural sciences substantial experience.</w:t>
            </w:r>
          </w:p>
        </w:tc>
      </w:tr>
      <w:tr w:rsidR="00D461D4" w:rsidRPr="009C777F" w14:paraId="7DA62D69" w14:textId="77777777" w:rsidTr="68CCB45C">
        <w:tc>
          <w:tcPr>
            <w:tcW w:w="1980" w:type="dxa"/>
          </w:tcPr>
          <w:p w14:paraId="46981A60" w14:textId="77777777" w:rsidR="00D461D4" w:rsidRPr="009C777F" w:rsidRDefault="00D461D4" w:rsidP="001E0F10">
            <w:pPr>
              <w:jc w:val="both"/>
              <w:rPr>
                <w:rFonts w:ascii="Arial" w:hAnsi="Arial" w:cs="Arial"/>
                <w:b/>
                <w:bCs/>
              </w:rPr>
            </w:pPr>
            <w:r w:rsidRPr="009C777F">
              <w:rPr>
                <w:rFonts w:ascii="Arial" w:hAnsi="Arial" w:cs="Arial"/>
                <w:b/>
                <w:bCs/>
              </w:rPr>
              <w:t xml:space="preserve">Experience </w:t>
            </w:r>
          </w:p>
        </w:tc>
        <w:tc>
          <w:tcPr>
            <w:tcW w:w="4862" w:type="dxa"/>
          </w:tcPr>
          <w:p w14:paraId="5438A45F" w14:textId="77777777" w:rsidR="00D461D4" w:rsidRPr="00063362" w:rsidRDefault="00D461D4" w:rsidP="001E0F10">
            <w:pPr>
              <w:widowControl w:val="0"/>
              <w:numPr>
                <w:ilvl w:val="0"/>
                <w:numId w:val="9"/>
              </w:numPr>
              <w:tabs>
                <w:tab w:val="left" w:pos="2057"/>
              </w:tabs>
              <w:autoSpaceDE w:val="0"/>
              <w:autoSpaceDN w:val="0"/>
              <w:ind w:left="343" w:hanging="343"/>
              <w:rPr>
                <w:rFonts w:ascii="Arial" w:hAnsi="Arial" w:cs="Arial"/>
              </w:rPr>
            </w:pPr>
            <w:r w:rsidRPr="00063362">
              <w:rPr>
                <w:rFonts w:ascii="Arial" w:hAnsi="Arial" w:cs="Arial"/>
              </w:rPr>
              <w:t>Demonstrated ability to work independently, planning managing and delivering services using good time management and working</w:t>
            </w:r>
          </w:p>
          <w:p w14:paraId="1C06C600" w14:textId="77777777" w:rsidR="00D461D4" w:rsidRPr="009C777F" w:rsidRDefault="00D461D4" w:rsidP="001E0F10">
            <w:pPr>
              <w:widowControl w:val="0"/>
              <w:numPr>
                <w:ilvl w:val="0"/>
                <w:numId w:val="9"/>
              </w:numPr>
              <w:tabs>
                <w:tab w:val="left" w:pos="2057"/>
              </w:tabs>
              <w:autoSpaceDE w:val="0"/>
              <w:autoSpaceDN w:val="0"/>
              <w:ind w:left="343" w:hanging="343"/>
              <w:rPr>
                <w:rFonts w:ascii="Arial" w:hAnsi="Arial" w:cs="Arial"/>
              </w:rPr>
            </w:pPr>
            <w:r w:rsidRPr="00063362">
              <w:rPr>
                <w:rFonts w:ascii="Arial" w:hAnsi="Arial" w:cs="Arial"/>
              </w:rPr>
              <w:t xml:space="preserve"> </w:t>
            </w:r>
            <w:r w:rsidRPr="009C777F">
              <w:rPr>
                <w:rFonts w:ascii="Arial" w:hAnsi="Arial" w:cs="Arial"/>
              </w:rPr>
              <w:t xml:space="preserve">Experience in the development of working relationships and active networks with other </w:t>
            </w:r>
            <w:r w:rsidRPr="009C777F">
              <w:rPr>
                <w:rFonts w:ascii="Arial" w:hAnsi="Arial" w:cs="Arial"/>
              </w:rPr>
              <w:lastRenderedPageBreak/>
              <w:t xml:space="preserve">providers and funders and key stakeholders. </w:t>
            </w:r>
          </w:p>
          <w:p w14:paraId="4AE6C0A5" w14:textId="77777777" w:rsidR="00D461D4" w:rsidRPr="00063362" w:rsidRDefault="00D461D4" w:rsidP="001E0F10">
            <w:pPr>
              <w:widowControl w:val="0"/>
              <w:numPr>
                <w:ilvl w:val="0"/>
                <w:numId w:val="9"/>
              </w:numPr>
              <w:tabs>
                <w:tab w:val="left" w:pos="2057"/>
              </w:tabs>
              <w:autoSpaceDE w:val="0"/>
              <w:autoSpaceDN w:val="0"/>
              <w:ind w:left="343" w:hanging="343"/>
              <w:rPr>
                <w:rFonts w:ascii="Arial" w:hAnsi="Arial" w:cs="Arial"/>
              </w:rPr>
            </w:pPr>
            <w:r w:rsidRPr="009C777F">
              <w:rPr>
                <w:rFonts w:ascii="Arial" w:hAnsi="Arial" w:cs="Arial"/>
              </w:rPr>
              <w:t xml:space="preserve">Intermediate skills in Microsoft Office Suite (must have excel) and demonstrated ability to learn </w:t>
            </w:r>
            <w:r>
              <w:rPr>
                <w:rFonts w:ascii="Arial" w:hAnsi="Arial" w:cs="Arial"/>
              </w:rPr>
              <w:t>o</w:t>
            </w:r>
            <w:r w:rsidRPr="009C777F">
              <w:rPr>
                <w:rFonts w:ascii="Arial" w:hAnsi="Arial" w:cs="Arial"/>
              </w:rPr>
              <w:t xml:space="preserve">ther computer programs as required. </w:t>
            </w:r>
          </w:p>
        </w:tc>
        <w:tc>
          <w:tcPr>
            <w:tcW w:w="3352" w:type="dxa"/>
          </w:tcPr>
          <w:p w14:paraId="11796132" w14:textId="2E57016A" w:rsidR="00D461D4" w:rsidRPr="009C777F" w:rsidRDefault="00D461D4" w:rsidP="001E0F10">
            <w:pPr>
              <w:pStyle w:val="ListParagraph"/>
              <w:numPr>
                <w:ilvl w:val="0"/>
                <w:numId w:val="10"/>
              </w:numPr>
              <w:ind w:left="412"/>
              <w:rPr>
                <w:rFonts w:ascii="Arial" w:hAnsi="Arial" w:cs="Arial"/>
              </w:rPr>
            </w:pPr>
            <w:r w:rsidRPr="68CCB45C">
              <w:rPr>
                <w:rFonts w:ascii="Arial" w:hAnsi="Arial" w:cs="Arial"/>
              </w:rPr>
              <w:lastRenderedPageBreak/>
              <w:t>Experience in consumer-led decision</w:t>
            </w:r>
            <w:r w:rsidR="22CFAC6F" w:rsidRPr="68CCB45C">
              <w:rPr>
                <w:rFonts w:ascii="Arial" w:hAnsi="Arial" w:cs="Arial"/>
              </w:rPr>
              <w:t>-</w:t>
            </w:r>
            <w:r w:rsidRPr="68CCB45C">
              <w:rPr>
                <w:rFonts w:ascii="Arial" w:hAnsi="Arial" w:cs="Arial"/>
              </w:rPr>
              <w:t>making</w:t>
            </w:r>
          </w:p>
          <w:p w14:paraId="78927A2D" w14:textId="77777777" w:rsidR="00D461D4" w:rsidRPr="00063362" w:rsidRDefault="00D461D4" w:rsidP="001E0F10">
            <w:pPr>
              <w:numPr>
                <w:ilvl w:val="0"/>
                <w:numId w:val="10"/>
              </w:numPr>
              <w:ind w:left="412"/>
              <w:textAlignment w:val="baseline"/>
              <w:rPr>
                <w:rFonts w:ascii="Arial" w:eastAsia="Times New Roman" w:hAnsi="Arial" w:cs="Arial"/>
                <w:lang w:eastAsia="en-AU"/>
              </w:rPr>
            </w:pPr>
            <w:r w:rsidRPr="00063362">
              <w:rPr>
                <w:rFonts w:ascii="Arial" w:eastAsia="Times New Roman" w:hAnsi="Arial" w:cs="Arial"/>
                <w:color w:val="000000"/>
                <w:lang w:eastAsia="en-AU"/>
              </w:rPr>
              <w:t>Demonstrated ability to work within a vibrant caring team. </w:t>
            </w:r>
          </w:p>
          <w:p w14:paraId="26660756" w14:textId="77777777" w:rsidR="00D461D4" w:rsidRPr="00063362" w:rsidRDefault="00D461D4" w:rsidP="001E0F10">
            <w:pPr>
              <w:numPr>
                <w:ilvl w:val="0"/>
                <w:numId w:val="10"/>
              </w:numPr>
              <w:ind w:left="412"/>
              <w:textAlignment w:val="baseline"/>
              <w:rPr>
                <w:rFonts w:ascii="Arial" w:eastAsia="Times New Roman" w:hAnsi="Arial" w:cs="Arial"/>
                <w:lang w:eastAsia="en-AU"/>
              </w:rPr>
            </w:pPr>
            <w:r w:rsidRPr="00063362">
              <w:rPr>
                <w:rFonts w:ascii="Arial" w:eastAsia="Times New Roman" w:hAnsi="Arial" w:cs="Arial"/>
                <w:color w:val="000000"/>
                <w:lang w:eastAsia="en-AU"/>
              </w:rPr>
              <w:lastRenderedPageBreak/>
              <w:t>Demonstrated high level of verbal, written and interpersonal communication skills. </w:t>
            </w:r>
          </w:p>
          <w:p w14:paraId="333432CD" w14:textId="77777777" w:rsidR="00D461D4" w:rsidRPr="00063362" w:rsidRDefault="00D461D4" w:rsidP="001E0F10">
            <w:pPr>
              <w:numPr>
                <w:ilvl w:val="0"/>
                <w:numId w:val="10"/>
              </w:numPr>
              <w:ind w:left="412"/>
              <w:textAlignment w:val="baseline"/>
              <w:rPr>
                <w:rFonts w:ascii="Arial" w:eastAsia="Times New Roman" w:hAnsi="Arial" w:cs="Arial"/>
                <w:lang w:eastAsia="en-AU"/>
              </w:rPr>
            </w:pPr>
            <w:r w:rsidRPr="00063362">
              <w:rPr>
                <w:rFonts w:ascii="Arial" w:eastAsia="Times New Roman" w:hAnsi="Arial" w:cs="Arial"/>
                <w:color w:val="000000"/>
                <w:lang w:eastAsia="en-AU"/>
              </w:rPr>
              <w:t>Experience in the maintenance of good working relationships with other providers and funders and key stakeholders. </w:t>
            </w:r>
          </w:p>
          <w:p w14:paraId="748DC407" w14:textId="77777777" w:rsidR="00D461D4" w:rsidRPr="009C777F" w:rsidRDefault="00D461D4" w:rsidP="001E0F10">
            <w:pPr>
              <w:pStyle w:val="ListParagraph"/>
              <w:numPr>
                <w:ilvl w:val="0"/>
                <w:numId w:val="10"/>
              </w:numPr>
              <w:ind w:left="412"/>
              <w:rPr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  <w:color w:val="000000"/>
                <w:shd w:val="clear" w:color="auto" w:fill="FFFFFF"/>
                <w:lang w:val="en"/>
              </w:rPr>
              <w:t>Experience in facilitating small groups</w:t>
            </w:r>
          </w:p>
        </w:tc>
      </w:tr>
      <w:tr w:rsidR="00D461D4" w:rsidRPr="009C777F" w14:paraId="5E8CBCB0" w14:textId="77777777" w:rsidTr="68CCB45C">
        <w:tc>
          <w:tcPr>
            <w:tcW w:w="1980" w:type="dxa"/>
          </w:tcPr>
          <w:p w14:paraId="6B29127F" w14:textId="77777777" w:rsidR="00D461D4" w:rsidRPr="009C777F" w:rsidRDefault="00D461D4" w:rsidP="001E0F10">
            <w:pPr>
              <w:jc w:val="both"/>
              <w:rPr>
                <w:rFonts w:ascii="Arial" w:hAnsi="Arial" w:cs="Arial"/>
                <w:b/>
                <w:bCs/>
              </w:rPr>
            </w:pPr>
            <w:r w:rsidRPr="009C777F">
              <w:rPr>
                <w:rFonts w:ascii="Arial" w:hAnsi="Arial" w:cs="Arial"/>
                <w:b/>
                <w:bCs/>
              </w:rPr>
              <w:lastRenderedPageBreak/>
              <w:t xml:space="preserve">Knowledge </w:t>
            </w:r>
          </w:p>
        </w:tc>
        <w:tc>
          <w:tcPr>
            <w:tcW w:w="4862" w:type="dxa"/>
          </w:tcPr>
          <w:p w14:paraId="21B78DFF" w14:textId="77777777" w:rsidR="00D461D4" w:rsidRPr="00063362" w:rsidRDefault="00D461D4" w:rsidP="001E0F10">
            <w:pPr>
              <w:widowControl w:val="0"/>
              <w:numPr>
                <w:ilvl w:val="0"/>
                <w:numId w:val="9"/>
              </w:numPr>
              <w:tabs>
                <w:tab w:val="left" w:pos="2057"/>
              </w:tabs>
              <w:autoSpaceDE w:val="0"/>
              <w:autoSpaceDN w:val="0"/>
              <w:ind w:left="343" w:hanging="343"/>
              <w:rPr>
                <w:rFonts w:ascii="Arial" w:hAnsi="Arial" w:cs="Arial"/>
              </w:rPr>
            </w:pPr>
            <w:r w:rsidRPr="00063362">
              <w:rPr>
                <w:rFonts w:ascii="Arial" w:hAnsi="Arial" w:cs="Arial"/>
              </w:rPr>
              <w:t>Demonstrated strong knowledge and experience of recovery orientated mental health services</w:t>
            </w:r>
          </w:p>
          <w:p w14:paraId="19CF2CDB" w14:textId="5357CC2D" w:rsidR="00D461D4" w:rsidRPr="00063362" w:rsidRDefault="00D461D4" w:rsidP="001E0F10">
            <w:pPr>
              <w:pStyle w:val="ListParagraph"/>
              <w:widowControl w:val="0"/>
              <w:numPr>
                <w:ilvl w:val="0"/>
                <w:numId w:val="9"/>
              </w:numPr>
              <w:tabs>
                <w:tab w:val="left" w:pos="2057"/>
                <w:tab w:val="left" w:pos="2058"/>
              </w:tabs>
              <w:autoSpaceDE w:val="0"/>
              <w:autoSpaceDN w:val="0"/>
              <w:ind w:left="343" w:hanging="343"/>
              <w:contextualSpacing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</w:t>
            </w:r>
            <w:r w:rsidRPr="7821DAAE">
              <w:rPr>
                <w:rFonts w:ascii="Arial" w:hAnsi="Arial" w:cs="Arial"/>
              </w:rPr>
              <w:t xml:space="preserve">nowledge of </w:t>
            </w:r>
            <w:proofErr w:type="gramStart"/>
            <w:r w:rsidRPr="7821DAAE">
              <w:rPr>
                <w:rFonts w:ascii="Arial" w:hAnsi="Arial" w:cs="Arial"/>
              </w:rPr>
              <w:t>peer to peer</w:t>
            </w:r>
            <w:proofErr w:type="gramEnd"/>
            <w:r w:rsidRPr="7821DAAE">
              <w:rPr>
                <w:rFonts w:ascii="Arial" w:hAnsi="Arial" w:cs="Arial"/>
              </w:rPr>
              <w:t xml:space="preserve"> t programs </w:t>
            </w:r>
          </w:p>
          <w:p w14:paraId="3BF89065" w14:textId="06BBF0C2" w:rsidR="00D461D4" w:rsidRPr="00D461D4" w:rsidRDefault="00D461D4" w:rsidP="00D461D4">
            <w:pPr>
              <w:numPr>
                <w:ilvl w:val="0"/>
                <w:numId w:val="9"/>
              </w:numPr>
              <w:ind w:left="412"/>
              <w:textAlignment w:val="baseline"/>
              <w:rPr>
                <w:rFonts w:ascii="Arial" w:eastAsia="Times New Roman" w:hAnsi="Arial" w:cs="Arial"/>
                <w:lang w:eastAsia="en-AU"/>
              </w:rPr>
            </w:pPr>
            <w:r w:rsidRPr="00063362">
              <w:rPr>
                <w:rFonts w:ascii="Arial" w:eastAsia="Times New Roman" w:hAnsi="Arial" w:cs="Arial"/>
                <w:color w:val="000000"/>
                <w:lang w:eastAsia="en-AU"/>
              </w:rPr>
              <w:t>Demonstrated ability to manage time effectively and carry tasks through to completion. </w:t>
            </w:r>
          </w:p>
        </w:tc>
        <w:tc>
          <w:tcPr>
            <w:tcW w:w="3352" w:type="dxa"/>
          </w:tcPr>
          <w:p w14:paraId="244F4D87" w14:textId="77777777" w:rsidR="00D461D4" w:rsidRPr="00063362" w:rsidRDefault="00D461D4" w:rsidP="001E0F10">
            <w:pPr>
              <w:numPr>
                <w:ilvl w:val="0"/>
                <w:numId w:val="9"/>
              </w:numPr>
              <w:ind w:left="412"/>
              <w:textAlignment w:val="baseline"/>
              <w:rPr>
                <w:rFonts w:ascii="Arial" w:eastAsia="Times New Roman" w:hAnsi="Arial" w:cs="Arial"/>
                <w:lang w:eastAsia="en-AU"/>
              </w:rPr>
            </w:pPr>
            <w:r w:rsidRPr="00063362">
              <w:rPr>
                <w:rFonts w:ascii="Arial" w:eastAsia="Times New Roman" w:hAnsi="Arial" w:cs="Arial"/>
                <w:color w:val="000000"/>
                <w:lang w:eastAsia="en-AU"/>
              </w:rPr>
              <w:t>Demonstrated understanding of continuous quality improvement. </w:t>
            </w:r>
          </w:p>
          <w:p w14:paraId="115E0259" w14:textId="2716BE05" w:rsidR="00D461D4" w:rsidRPr="00D461D4" w:rsidRDefault="00D461D4" w:rsidP="001E0F10">
            <w:pPr>
              <w:widowControl w:val="0"/>
              <w:tabs>
                <w:tab w:val="left" w:pos="2057"/>
                <w:tab w:val="left" w:pos="2057"/>
              </w:tabs>
              <w:autoSpaceDE w:val="0"/>
              <w:autoSpaceDN w:val="0"/>
              <w:ind w:left="52"/>
              <w:rPr>
                <w:rFonts w:ascii="Arial" w:hAnsi="Arial" w:cs="Arial"/>
              </w:rPr>
            </w:pPr>
            <w:r w:rsidRPr="00063362">
              <w:rPr>
                <w:rFonts w:ascii="Arial" w:hAnsi="Arial" w:cs="Arial"/>
              </w:rPr>
              <w:t>Knowledge of program activities and work practices relevant to GROW.</w:t>
            </w:r>
          </w:p>
        </w:tc>
      </w:tr>
      <w:tr w:rsidR="00D461D4" w:rsidRPr="009C777F" w14:paraId="47B887A4" w14:textId="77777777" w:rsidTr="68CCB45C">
        <w:tc>
          <w:tcPr>
            <w:tcW w:w="1980" w:type="dxa"/>
          </w:tcPr>
          <w:p w14:paraId="582F9A28" w14:textId="77777777" w:rsidR="00D461D4" w:rsidRPr="009C777F" w:rsidRDefault="00D461D4" w:rsidP="001E0F10">
            <w:pPr>
              <w:jc w:val="both"/>
              <w:rPr>
                <w:rFonts w:ascii="Arial" w:hAnsi="Arial" w:cs="Arial"/>
                <w:b/>
                <w:bCs/>
              </w:rPr>
            </w:pPr>
            <w:r w:rsidRPr="009C777F">
              <w:rPr>
                <w:rFonts w:ascii="Arial" w:hAnsi="Arial" w:cs="Arial"/>
                <w:b/>
                <w:bCs/>
              </w:rPr>
              <w:t xml:space="preserve">Skills </w:t>
            </w:r>
          </w:p>
        </w:tc>
        <w:tc>
          <w:tcPr>
            <w:tcW w:w="4862" w:type="dxa"/>
          </w:tcPr>
          <w:p w14:paraId="48104FA8" w14:textId="77777777" w:rsidR="00D461D4" w:rsidRDefault="00D461D4" w:rsidP="001E0F10">
            <w:pPr>
              <w:widowControl w:val="0"/>
              <w:numPr>
                <w:ilvl w:val="0"/>
                <w:numId w:val="9"/>
              </w:numPr>
              <w:tabs>
                <w:tab w:val="left" w:pos="2057"/>
              </w:tabs>
              <w:autoSpaceDE w:val="0"/>
              <w:autoSpaceDN w:val="0"/>
              <w:ind w:left="343" w:hanging="343"/>
              <w:rPr>
                <w:rFonts w:ascii="Arial" w:hAnsi="Arial" w:cs="Arial"/>
              </w:rPr>
            </w:pPr>
            <w:r w:rsidRPr="00063362">
              <w:rPr>
                <w:rFonts w:ascii="Arial" w:hAnsi="Arial" w:cs="Arial"/>
              </w:rPr>
              <w:t>Demonstrated ability to use your lived experience with mental illness or other life challenges in your approach to your role and interaction with staff and Grow participants.</w:t>
            </w:r>
          </w:p>
          <w:p w14:paraId="3539D1CA" w14:textId="73100157" w:rsidR="00D461D4" w:rsidRPr="009C777F" w:rsidRDefault="00D461D4" w:rsidP="001E0F10">
            <w:pPr>
              <w:widowControl w:val="0"/>
              <w:numPr>
                <w:ilvl w:val="0"/>
                <w:numId w:val="9"/>
              </w:numPr>
              <w:tabs>
                <w:tab w:val="left" w:pos="2057"/>
              </w:tabs>
              <w:autoSpaceDE w:val="0"/>
              <w:autoSpaceDN w:val="0"/>
              <w:ind w:left="343" w:hanging="343"/>
              <w:rPr>
                <w:rFonts w:ascii="Arial" w:hAnsi="Arial" w:cs="Arial"/>
              </w:rPr>
            </w:pPr>
            <w:r w:rsidRPr="009C777F">
              <w:rPr>
                <w:rFonts w:ascii="Arial" w:hAnsi="Arial" w:cs="Arial"/>
              </w:rPr>
              <w:t>Ability to work under limited direction</w:t>
            </w:r>
          </w:p>
        </w:tc>
        <w:tc>
          <w:tcPr>
            <w:tcW w:w="3352" w:type="dxa"/>
          </w:tcPr>
          <w:p w14:paraId="06320362" w14:textId="77777777" w:rsidR="00D461D4" w:rsidRPr="009C777F" w:rsidRDefault="00D461D4" w:rsidP="001E0F10">
            <w:pPr>
              <w:pStyle w:val="ListParagraph"/>
              <w:numPr>
                <w:ilvl w:val="0"/>
                <w:numId w:val="10"/>
              </w:numPr>
              <w:ind w:left="271" w:hanging="284"/>
              <w:rPr>
                <w:rFonts w:ascii="Arial" w:hAnsi="Arial" w:cs="Arial"/>
              </w:rPr>
            </w:pPr>
            <w:r w:rsidRPr="009C777F">
              <w:rPr>
                <w:rFonts w:ascii="Arial" w:hAnsi="Arial" w:cs="Arial"/>
              </w:rPr>
              <w:t>Experience in using digital tools for document management and program delivery</w:t>
            </w:r>
          </w:p>
        </w:tc>
      </w:tr>
    </w:tbl>
    <w:p w14:paraId="488208C9" w14:textId="77777777" w:rsidR="00D461D4" w:rsidRDefault="00D461D4" w:rsidP="002163ED">
      <w:pPr>
        <w:spacing w:line="260" w:lineRule="atLeast"/>
        <w:jc w:val="both"/>
        <w:rPr>
          <w:rFonts w:ascii="Arial" w:hAnsi="Arial" w:cs="Arial"/>
          <w:b/>
          <w:bCs/>
        </w:rPr>
      </w:pPr>
    </w:p>
    <w:p w14:paraId="634EC17B" w14:textId="0D386B88" w:rsidR="002163ED" w:rsidRPr="009C777F" w:rsidRDefault="002163ED" w:rsidP="002163ED">
      <w:pPr>
        <w:spacing w:line="260" w:lineRule="atLeast"/>
        <w:jc w:val="both"/>
        <w:rPr>
          <w:rFonts w:ascii="Arial" w:hAnsi="Arial" w:cs="Arial"/>
          <w:b/>
          <w:bCs/>
          <w:lang w:val="en-US"/>
        </w:rPr>
      </w:pPr>
      <w:r w:rsidRPr="009C777F">
        <w:rPr>
          <w:rFonts w:ascii="Arial" w:hAnsi="Arial" w:cs="Arial"/>
          <w:b/>
          <w:bCs/>
        </w:rPr>
        <w:t xml:space="preserve">Core Competencies from GROW Competency Framework </w:t>
      </w:r>
      <w:r w:rsidR="00063362">
        <w:rPr>
          <w:rFonts w:ascii="Arial" w:hAnsi="Arial" w:cs="Arial"/>
          <w:b/>
          <w:bCs/>
        </w:rPr>
        <w:t xml:space="preserve">– these competencies are required to be met as part of this rol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8214"/>
      </w:tblGrid>
      <w:tr w:rsidR="002163ED" w:rsidRPr="009D671B" w14:paraId="5145F3CF" w14:textId="77777777" w:rsidTr="00AD22C6">
        <w:tc>
          <w:tcPr>
            <w:tcW w:w="1980" w:type="dxa"/>
          </w:tcPr>
          <w:p w14:paraId="5F6171BC" w14:textId="77777777" w:rsidR="002163ED" w:rsidRPr="009D671B" w:rsidRDefault="002163ED" w:rsidP="00AD22C6">
            <w:pPr>
              <w:spacing w:line="260" w:lineRule="atLeast"/>
              <w:jc w:val="both"/>
              <w:rPr>
                <w:rFonts w:ascii="Arial" w:hAnsi="Arial" w:cs="Arial"/>
              </w:rPr>
            </w:pPr>
            <w:r w:rsidRPr="009D671B">
              <w:rPr>
                <w:rFonts w:ascii="Arial" w:hAnsi="Arial" w:cs="Arial"/>
              </w:rPr>
              <w:t xml:space="preserve">Leadership </w:t>
            </w:r>
          </w:p>
        </w:tc>
        <w:tc>
          <w:tcPr>
            <w:tcW w:w="8214" w:type="dxa"/>
          </w:tcPr>
          <w:p w14:paraId="18C7A034" w14:textId="77777777" w:rsidR="009D671B" w:rsidRPr="009D671B" w:rsidRDefault="009D671B" w:rsidP="009D671B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Arial" w:hAnsi="Arial" w:cs="Arial"/>
              </w:rPr>
            </w:pPr>
            <w:r w:rsidRPr="009D671B">
              <w:rPr>
                <w:rFonts w:ascii="Arial" w:hAnsi="Arial" w:cs="Arial"/>
              </w:rPr>
              <w:t>Demonstrates initiative and enterprise and supports others to work more effectively</w:t>
            </w:r>
          </w:p>
          <w:p w14:paraId="05F01CD9" w14:textId="77777777" w:rsidR="009D671B" w:rsidRDefault="009D671B" w:rsidP="009D671B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Arial" w:hAnsi="Arial" w:cs="Arial"/>
              </w:rPr>
            </w:pPr>
            <w:r w:rsidRPr="009D671B">
              <w:rPr>
                <w:rFonts w:ascii="Arial" w:hAnsi="Arial" w:cs="Arial"/>
              </w:rPr>
              <w:t>Takes responsibility for work outcomes and assists others to understand roles and responsibilities</w:t>
            </w:r>
          </w:p>
          <w:p w14:paraId="6ADA3C3E" w14:textId="50B702EE" w:rsidR="009D671B" w:rsidRPr="009D671B" w:rsidRDefault="009D671B" w:rsidP="009D671B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Arial" w:hAnsi="Arial" w:cs="Arial"/>
              </w:rPr>
            </w:pPr>
            <w:r w:rsidRPr="009D671B">
              <w:rPr>
                <w:rFonts w:ascii="Arial" w:hAnsi="Arial" w:cs="Arial"/>
              </w:rPr>
              <w:t>Recognises differences of opinion and works toward the resolution of team conﬂict</w:t>
            </w:r>
          </w:p>
        </w:tc>
      </w:tr>
      <w:tr w:rsidR="002163ED" w:rsidRPr="009D671B" w14:paraId="7CD6A42A" w14:textId="77777777" w:rsidTr="00AD22C6">
        <w:tc>
          <w:tcPr>
            <w:tcW w:w="1980" w:type="dxa"/>
          </w:tcPr>
          <w:p w14:paraId="03A72B96" w14:textId="64926117" w:rsidR="002163ED" w:rsidRPr="009D671B" w:rsidRDefault="002163ED" w:rsidP="00AD22C6">
            <w:pPr>
              <w:spacing w:line="260" w:lineRule="atLeast"/>
              <w:jc w:val="both"/>
              <w:rPr>
                <w:rFonts w:ascii="Arial" w:hAnsi="Arial" w:cs="Arial"/>
              </w:rPr>
            </w:pPr>
            <w:r w:rsidRPr="009D671B">
              <w:rPr>
                <w:rFonts w:ascii="Arial" w:hAnsi="Arial" w:cs="Arial"/>
              </w:rPr>
              <w:t>Service</w:t>
            </w:r>
            <w:r w:rsidR="009D671B" w:rsidRPr="009D671B">
              <w:rPr>
                <w:rFonts w:ascii="Arial" w:hAnsi="Arial" w:cs="Arial"/>
              </w:rPr>
              <w:t xml:space="preserve">/Program </w:t>
            </w:r>
            <w:r w:rsidRPr="009D671B">
              <w:rPr>
                <w:rFonts w:ascii="Arial" w:hAnsi="Arial" w:cs="Arial"/>
              </w:rPr>
              <w:t>Excellence</w:t>
            </w:r>
          </w:p>
        </w:tc>
        <w:tc>
          <w:tcPr>
            <w:tcW w:w="8214" w:type="dxa"/>
          </w:tcPr>
          <w:p w14:paraId="1E66AD1A" w14:textId="7D16FBFD" w:rsidR="009D671B" w:rsidRPr="009D671B" w:rsidRDefault="009D671B" w:rsidP="009D671B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Arial" w:hAnsi="Arial" w:cs="Arial"/>
              </w:rPr>
            </w:pPr>
            <w:r w:rsidRPr="009D671B">
              <w:rPr>
                <w:rFonts w:ascii="Arial" w:hAnsi="Arial" w:cs="Arial"/>
              </w:rPr>
              <w:t>Ensures cl</w:t>
            </w:r>
            <w:r>
              <w:rPr>
                <w:rFonts w:ascii="Arial" w:hAnsi="Arial" w:cs="Arial"/>
              </w:rPr>
              <w:t xml:space="preserve">ear </w:t>
            </w:r>
            <w:r w:rsidRPr="009D671B">
              <w:rPr>
                <w:rFonts w:ascii="Arial" w:hAnsi="Arial" w:cs="Arial"/>
              </w:rPr>
              <w:t>understanding of required work, fulﬁls program and project responsibilities, and achieves performance targets</w:t>
            </w:r>
          </w:p>
          <w:p w14:paraId="0EF768A3" w14:textId="6944AADE" w:rsidR="002163ED" w:rsidRPr="009D671B" w:rsidRDefault="009D671B" w:rsidP="009D671B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Arial" w:hAnsi="Arial" w:cs="Arial"/>
              </w:rPr>
            </w:pPr>
            <w:r w:rsidRPr="009D671B">
              <w:rPr>
                <w:rFonts w:ascii="Arial" w:hAnsi="Arial" w:cs="Arial"/>
              </w:rPr>
              <w:t>Contributes to team plans and support teamwork to strategic objectives</w:t>
            </w:r>
          </w:p>
          <w:p w14:paraId="4475F8CD" w14:textId="77777777" w:rsidR="002163ED" w:rsidRPr="009D671B" w:rsidRDefault="002163ED" w:rsidP="009D671B">
            <w:pPr>
              <w:pStyle w:val="ListParagraph"/>
              <w:numPr>
                <w:ilvl w:val="0"/>
                <w:numId w:val="14"/>
              </w:numPr>
              <w:spacing w:line="260" w:lineRule="atLeast"/>
              <w:jc w:val="both"/>
              <w:rPr>
                <w:rFonts w:ascii="Arial" w:hAnsi="Arial" w:cs="Arial"/>
              </w:rPr>
            </w:pPr>
            <w:r w:rsidRPr="7821DAAE">
              <w:rPr>
                <w:rFonts w:ascii="Arial" w:hAnsi="Arial" w:cs="Arial"/>
              </w:rPr>
              <w:t>Seeks ways to improve outcomes for clients as consistent with GROW’s Vision, Mission, and Values</w:t>
            </w:r>
          </w:p>
        </w:tc>
      </w:tr>
      <w:tr w:rsidR="002163ED" w:rsidRPr="009D671B" w14:paraId="3C968DC1" w14:textId="77777777" w:rsidTr="00AD22C6">
        <w:tc>
          <w:tcPr>
            <w:tcW w:w="1980" w:type="dxa"/>
          </w:tcPr>
          <w:p w14:paraId="5164DB57" w14:textId="77777777" w:rsidR="002163ED" w:rsidRPr="009D671B" w:rsidRDefault="002163ED" w:rsidP="00AD22C6">
            <w:pPr>
              <w:spacing w:line="260" w:lineRule="atLeast"/>
              <w:jc w:val="both"/>
              <w:rPr>
                <w:rFonts w:ascii="Arial" w:hAnsi="Arial" w:cs="Arial"/>
              </w:rPr>
            </w:pPr>
            <w:r w:rsidRPr="009D671B">
              <w:rPr>
                <w:rFonts w:ascii="Arial" w:hAnsi="Arial" w:cs="Arial"/>
              </w:rPr>
              <w:t>Professionalism</w:t>
            </w:r>
          </w:p>
        </w:tc>
        <w:tc>
          <w:tcPr>
            <w:tcW w:w="8214" w:type="dxa"/>
          </w:tcPr>
          <w:p w14:paraId="71C9869F" w14:textId="77777777" w:rsidR="009D671B" w:rsidRPr="009D671B" w:rsidRDefault="009D671B" w:rsidP="009D671B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Arial" w:hAnsi="Arial" w:cs="Arial"/>
              </w:rPr>
            </w:pPr>
            <w:r w:rsidRPr="009D671B">
              <w:rPr>
                <w:rFonts w:ascii="Arial" w:hAnsi="Arial" w:cs="Arial"/>
              </w:rPr>
              <w:t>Demonstrates initiative and enterprise and supports others to work more effectively</w:t>
            </w:r>
          </w:p>
          <w:p w14:paraId="253F6AA7" w14:textId="77777777" w:rsidR="002163ED" w:rsidRPr="009D671B" w:rsidRDefault="002163ED" w:rsidP="009D671B">
            <w:pPr>
              <w:pStyle w:val="ListParagraph"/>
              <w:numPr>
                <w:ilvl w:val="0"/>
                <w:numId w:val="14"/>
              </w:numPr>
              <w:spacing w:line="260" w:lineRule="atLeast"/>
              <w:jc w:val="both"/>
              <w:rPr>
                <w:rFonts w:ascii="Arial" w:hAnsi="Arial" w:cs="Arial"/>
              </w:rPr>
            </w:pPr>
            <w:r w:rsidRPr="7821DAAE">
              <w:rPr>
                <w:rFonts w:ascii="Arial" w:hAnsi="Arial" w:cs="Arial"/>
              </w:rPr>
              <w:t>Considers one’s actions and behaviours and the effect they have on others within the workplace.</w:t>
            </w:r>
          </w:p>
          <w:p w14:paraId="741C7A8C" w14:textId="77777777" w:rsidR="009D671B" w:rsidRPr="009D671B" w:rsidRDefault="002163ED" w:rsidP="009D671B">
            <w:pPr>
              <w:pStyle w:val="ListParagraph"/>
              <w:numPr>
                <w:ilvl w:val="0"/>
                <w:numId w:val="14"/>
              </w:numPr>
              <w:spacing w:line="260" w:lineRule="atLeast"/>
              <w:jc w:val="both"/>
              <w:rPr>
                <w:rFonts w:ascii="Arial" w:hAnsi="Arial" w:cs="Arial"/>
              </w:rPr>
            </w:pPr>
            <w:r w:rsidRPr="7821DAAE">
              <w:rPr>
                <w:rFonts w:ascii="Arial" w:hAnsi="Arial" w:cs="Arial"/>
              </w:rPr>
              <w:t xml:space="preserve"> Demonstrates integrity and is a trusted individual. </w:t>
            </w:r>
          </w:p>
          <w:p w14:paraId="0CEB5E8A" w14:textId="449A7237" w:rsidR="002163ED" w:rsidRPr="009D671B" w:rsidRDefault="002163ED" w:rsidP="009D671B">
            <w:pPr>
              <w:pStyle w:val="ListParagraph"/>
              <w:numPr>
                <w:ilvl w:val="0"/>
                <w:numId w:val="14"/>
              </w:numPr>
              <w:spacing w:line="260" w:lineRule="atLeast"/>
              <w:jc w:val="both"/>
              <w:rPr>
                <w:rFonts w:ascii="Arial" w:hAnsi="Arial" w:cs="Arial"/>
              </w:rPr>
            </w:pPr>
            <w:r w:rsidRPr="7821DAAE">
              <w:rPr>
                <w:rFonts w:ascii="Arial" w:hAnsi="Arial" w:cs="Arial"/>
              </w:rPr>
              <w:t>Adheres to core values that are in alignment with that of GROW’s</w:t>
            </w:r>
          </w:p>
        </w:tc>
      </w:tr>
    </w:tbl>
    <w:p w14:paraId="02DE27F4" w14:textId="2F2F7395" w:rsidR="002E38F5" w:rsidRPr="007659F8" w:rsidRDefault="002E38F5" w:rsidP="007659F8">
      <w:pPr>
        <w:spacing w:before="240" w:line="276" w:lineRule="auto"/>
        <w:rPr>
          <w:rFonts w:ascii="Arial" w:hAnsi="Arial" w:cs="Arial"/>
          <w:b/>
          <w:lang w:val="en-US"/>
        </w:rPr>
      </w:pPr>
      <w:r w:rsidRPr="007659F8">
        <w:rPr>
          <w:rFonts w:ascii="Arial" w:hAnsi="Arial" w:cs="Arial"/>
          <w:b/>
          <w:lang w:val="en-US"/>
        </w:rPr>
        <w:t>EMPLOYEE DECLARATION</w:t>
      </w:r>
    </w:p>
    <w:p w14:paraId="1FAF6FB8" w14:textId="0B7B85AA" w:rsidR="002E38F5" w:rsidRPr="007659F8" w:rsidRDefault="002E38F5" w:rsidP="00BB0B25">
      <w:pPr>
        <w:autoSpaceDE w:val="0"/>
        <w:autoSpaceDN w:val="0"/>
        <w:adjustRightInd w:val="0"/>
        <w:rPr>
          <w:rFonts w:ascii="Arial" w:hAnsi="Arial" w:cs="Arial"/>
          <w:color w:val="000000"/>
        </w:rPr>
      </w:pPr>
      <w:r w:rsidRPr="007659F8">
        <w:rPr>
          <w:rFonts w:ascii="Arial" w:hAnsi="Arial" w:cs="Arial"/>
          <w:color w:val="000000"/>
        </w:rPr>
        <w:t>I have read and underst</w:t>
      </w:r>
      <w:r w:rsidR="009D304D" w:rsidRPr="007659F8">
        <w:rPr>
          <w:rFonts w:ascii="Arial" w:hAnsi="Arial" w:cs="Arial"/>
          <w:color w:val="000000"/>
        </w:rPr>
        <w:t>oo</w:t>
      </w:r>
      <w:r w:rsidRPr="007659F8">
        <w:rPr>
          <w:rFonts w:ascii="Arial" w:hAnsi="Arial" w:cs="Arial"/>
          <w:color w:val="000000"/>
        </w:rPr>
        <w:t>d that the statements are a description of the functions assigned my position.</w:t>
      </w:r>
    </w:p>
    <w:p w14:paraId="285DA28A" w14:textId="77777777" w:rsidR="002E38F5" w:rsidRPr="007659F8" w:rsidRDefault="002E38F5" w:rsidP="00BB0B25">
      <w:pPr>
        <w:autoSpaceDE w:val="0"/>
        <w:autoSpaceDN w:val="0"/>
        <w:adjustRightInd w:val="0"/>
        <w:rPr>
          <w:rFonts w:ascii="Arial" w:hAnsi="Arial" w:cs="Arial"/>
          <w:color w:val="00000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23"/>
        <w:gridCol w:w="3922"/>
        <w:gridCol w:w="2241"/>
      </w:tblGrid>
      <w:tr w:rsidR="002E38F5" w:rsidRPr="007659F8" w14:paraId="65C3A8CA" w14:textId="77777777" w:rsidTr="008D352C">
        <w:sdt>
          <w:sdtPr>
            <w:rPr>
              <w:rFonts w:ascii="Arial" w:hAnsi="Arial" w:cs="Arial"/>
              <w:color w:val="000000"/>
            </w:rPr>
            <w:id w:val="90866625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969" w:type="dxa"/>
              </w:tcPr>
              <w:p w14:paraId="3C5B89B1" w14:textId="5B054C43" w:rsidR="002E38F5" w:rsidRPr="007659F8" w:rsidRDefault="0008279E" w:rsidP="00BB0B25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  <w:color w:val="000000"/>
                  </w:rPr>
                </w:pPr>
                <w:r w:rsidRPr="007659F8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  <w:tc>
          <w:tcPr>
            <w:tcW w:w="3969" w:type="dxa"/>
          </w:tcPr>
          <w:sdt>
            <w:sdtPr>
              <w:rPr>
                <w:rFonts w:ascii="Arial" w:hAnsi="Arial" w:cs="Arial"/>
                <w:color w:val="000000"/>
                <w:highlight w:val="yellow"/>
              </w:rPr>
              <w:id w:val="528609341"/>
              <w:placeholder>
                <w:docPart w:val="DefaultPlaceholder_-1854013440"/>
              </w:placeholder>
            </w:sdtPr>
            <w:sdtEndPr/>
            <w:sdtContent>
              <w:p w14:paraId="3EE3B420" w14:textId="4CB9D22D" w:rsidR="002E38F5" w:rsidRPr="007659F8" w:rsidRDefault="00F14254" w:rsidP="00BB0B25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  <w:color w:val="000000"/>
                  </w:rPr>
                </w:pPr>
                <w:r w:rsidRPr="007659F8">
                  <w:rPr>
                    <w:rFonts w:ascii="Arial" w:hAnsi="Arial" w:cs="Arial"/>
                    <w:color w:val="000000"/>
                    <w:highlight w:val="yellow"/>
                  </w:rPr>
                  <w:t>TYPE YOUR NAME HERE</w:t>
                </w:r>
              </w:p>
            </w:sdtContent>
          </w:sdt>
        </w:tc>
        <w:sdt>
          <w:sdtPr>
            <w:rPr>
              <w:rFonts w:ascii="Arial" w:hAnsi="Arial" w:cs="Arial"/>
              <w:color w:val="000000"/>
            </w:rPr>
            <w:id w:val="702130354"/>
            <w:placeholder>
              <w:docPart w:val="C493C019357F40ED8AA3C13E26C8F586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268" w:type="dxa"/>
              </w:tcPr>
              <w:p w14:paraId="6CE9F0B1" w14:textId="088FCA6C" w:rsidR="002E38F5" w:rsidRPr="007659F8" w:rsidRDefault="00910898" w:rsidP="00BB0B25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  <w:color w:val="000000"/>
                  </w:rPr>
                </w:pPr>
                <w:r w:rsidRPr="007659F8">
                  <w:rPr>
                    <w:rStyle w:val="PlaceholderText"/>
                    <w:rFonts w:ascii="Arial" w:hAnsi="Arial" w:cs="Arial"/>
                  </w:rPr>
                  <w:t>Click or tap to enter a date.</w:t>
                </w:r>
              </w:p>
            </w:tc>
          </w:sdtContent>
        </w:sdt>
      </w:tr>
      <w:tr w:rsidR="002E38F5" w:rsidRPr="007659F8" w14:paraId="5F30407D" w14:textId="77777777" w:rsidTr="008D352C">
        <w:tc>
          <w:tcPr>
            <w:tcW w:w="3969" w:type="dxa"/>
            <w:vAlign w:val="center"/>
          </w:tcPr>
          <w:p w14:paraId="1E2F3C34" w14:textId="77777777" w:rsidR="002E38F5" w:rsidRPr="007659F8" w:rsidRDefault="002E38F5" w:rsidP="00BB0B2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</w:rPr>
            </w:pPr>
            <w:r w:rsidRPr="007659F8">
              <w:rPr>
                <w:rFonts w:ascii="Arial" w:hAnsi="Arial" w:cs="Arial"/>
                <w:b/>
                <w:color w:val="000000"/>
              </w:rPr>
              <w:t>Applicant/ Employee Name</w:t>
            </w:r>
          </w:p>
        </w:tc>
        <w:tc>
          <w:tcPr>
            <w:tcW w:w="3969" w:type="dxa"/>
            <w:vAlign w:val="center"/>
          </w:tcPr>
          <w:p w14:paraId="1525632C" w14:textId="77777777" w:rsidR="002E38F5" w:rsidRPr="007659F8" w:rsidRDefault="002E38F5" w:rsidP="00BB0B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</w:rPr>
            </w:pPr>
            <w:r w:rsidRPr="007659F8">
              <w:rPr>
                <w:rFonts w:ascii="Arial" w:hAnsi="Arial" w:cs="Arial"/>
                <w:b/>
                <w:color w:val="000000"/>
              </w:rPr>
              <w:t>Signature</w:t>
            </w:r>
          </w:p>
        </w:tc>
        <w:tc>
          <w:tcPr>
            <w:tcW w:w="2268" w:type="dxa"/>
            <w:vAlign w:val="center"/>
          </w:tcPr>
          <w:p w14:paraId="565A3F03" w14:textId="77777777" w:rsidR="002E38F5" w:rsidRPr="007659F8" w:rsidRDefault="002E38F5" w:rsidP="00BB0B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</w:rPr>
            </w:pPr>
            <w:r w:rsidRPr="007659F8">
              <w:rPr>
                <w:rFonts w:ascii="Arial" w:hAnsi="Arial" w:cs="Arial"/>
                <w:b/>
                <w:color w:val="000000"/>
              </w:rPr>
              <w:t>Date</w:t>
            </w:r>
          </w:p>
        </w:tc>
      </w:tr>
    </w:tbl>
    <w:p w14:paraId="5926D28D" w14:textId="77777777" w:rsidR="002E38F5" w:rsidRPr="007659F8" w:rsidRDefault="002E38F5" w:rsidP="00BB0B25">
      <w:pPr>
        <w:autoSpaceDE w:val="0"/>
        <w:autoSpaceDN w:val="0"/>
        <w:adjustRightInd w:val="0"/>
        <w:rPr>
          <w:rFonts w:ascii="Arial" w:hAnsi="Arial" w:cs="Arial"/>
          <w:color w:val="000000"/>
        </w:rPr>
      </w:pPr>
    </w:p>
    <w:sectPr w:rsidR="002E38F5" w:rsidRPr="007659F8" w:rsidSect="00554553">
      <w:headerReference w:type="default" r:id="rId12"/>
      <w:footerReference w:type="default" r:id="rId13"/>
      <w:pgSz w:w="11906" w:h="16838"/>
      <w:pgMar w:top="1418" w:right="851" w:bottom="851" w:left="851" w:header="142" w:footer="20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0E3FA8" w14:textId="77777777" w:rsidR="000977A0" w:rsidRDefault="000977A0" w:rsidP="004C07BB">
      <w:r>
        <w:separator/>
      </w:r>
    </w:p>
  </w:endnote>
  <w:endnote w:type="continuationSeparator" w:id="0">
    <w:p w14:paraId="10E9177C" w14:textId="77777777" w:rsidR="000977A0" w:rsidRDefault="000977A0" w:rsidP="004C07BB">
      <w:r>
        <w:continuationSeparator/>
      </w:r>
    </w:p>
  </w:endnote>
  <w:endnote w:type="continuationNotice" w:id="1">
    <w:p w14:paraId="240EB09B" w14:textId="77777777" w:rsidR="000977A0" w:rsidRDefault="000977A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6E1B8F" w14:textId="17A11D91" w:rsidR="00F52718" w:rsidRPr="00554553" w:rsidRDefault="00F52718" w:rsidP="00554553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5103"/>
        <w:tab w:val="right" w:pos="10204"/>
      </w:tabs>
      <w:rPr>
        <w:rFonts w:ascii="Arial" w:hAnsi="Arial" w:cs="Arial"/>
        <w:bCs/>
        <w:sz w:val="16"/>
        <w:szCs w:val="24"/>
      </w:rPr>
    </w:pPr>
    <w:r w:rsidRPr="00554553">
      <w:rPr>
        <w:rFonts w:ascii="Arial" w:hAnsi="Arial" w:cs="Arial"/>
        <w:bCs/>
        <w:sz w:val="16"/>
        <w:szCs w:val="24"/>
      </w:rPr>
      <w:t xml:space="preserve">GHR26 </w:t>
    </w:r>
    <w:r w:rsidR="00554553" w:rsidRPr="00554553">
      <w:rPr>
        <w:rFonts w:ascii="Arial" w:hAnsi="Arial" w:cs="Arial"/>
        <w:bCs/>
        <w:sz w:val="16"/>
        <w:szCs w:val="24"/>
      </w:rPr>
      <w:t>Position Description Template v1</w:t>
    </w:r>
    <w:r w:rsidR="00554553" w:rsidRPr="00554553">
      <w:rPr>
        <w:rFonts w:ascii="Arial" w:hAnsi="Arial" w:cs="Arial"/>
        <w:bCs/>
        <w:sz w:val="16"/>
        <w:szCs w:val="24"/>
      </w:rPr>
      <w:tab/>
    </w:r>
    <w:r w:rsidRPr="00554553">
      <w:rPr>
        <w:rFonts w:ascii="Arial" w:hAnsi="Arial" w:cs="Arial"/>
        <w:bCs/>
        <w:sz w:val="16"/>
        <w:szCs w:val="24"/>
      </w:rPr>
      <w:t xml:space="preserve">Approved by </w:t>
    </w:r>
    <w:r w:rsidR="005D1AE0">
      <w:rPr>
        <w:rFonts w:ascii="Arial" w:hAnsi="Arial" w:cs="Arial"/>
        <w:bCs/>
        <w:sz w:val="16"/>
        <w:szCs w:val="24"/>
      </w:rPr>
      <w:t>NGMOPD</w:t>
    </w:r>
    <w:r w:rsidRPr="00554553">
      <w:rPr>
        <w:rFonts w:ascii="Arial" w:hAnsi="Arial" w:cs="Arial"/>
        <w:bCs/>
        <w:sz w:val="16"/>
        <w:szCs w:val="24"/>
      </w:rPr>
      <w:t xml:space="preserve"> </w:t>
    </w:r>
    <w:r w:rsidR="009D6CAA">
      <w:rPr>
        <w:rFonts w:ascii="Arial" w:hAnsi="Arial" w:cs="Arial"/>
        <w:bCs/>
        <w:sz w:val="16"/>
        <w:szCs w:val="24"/>
      </w:rPr>
      <w:t>August</w:t>
    </w:r>
    <w:r w:rsidR="00554553" w:rsidRPr="00554553">
      <w:rPr>
        <w:rFonts w:ascii="Arial" w:hAnsi="Arial" w:cs="Arial"/>
        <w:bCs/>
        <w:sz w:val="16"/>
        <w:szCs w:val="24"/>
      </w:rPr>
      <w:t xml:space="preserve"> 2020</w:t>
    </w:r>
    <w:r w:rsidR="00554553" w:rsidRPr="00554553">
      <w:rPr>
        <w:rFonts w:ascii="Arial" w:hAnsi="Arial" w:cs="Arial"/>
        <w:bCs/>
        <w:sz w:val="16"/>
        <w:szCs w:val="24"/>
      </w:rPr>
      <w:tab/>
      <w:t>Pa</w:t>
    </w:r>
    <w:r w:rsidRPr="00554553">
      <w:rPr>
        <w:rFonts w:ascii="Arial" w:hAnsi="Arial" w:cs="Arial"/>
        <w:bCs/>
        <w:sz w:val="16"/>
        <w:szCs w:val="24"/>
      </w:rPr>
      <w:t xml:space="preserve">ge </w:t>
    </w:r>
    <w:r w:rsidR="00BA5038">
      <w:rPr>
        <w:rFonts w:ascii="Arial" w:hAnsi="Arial" w:cs="Arial"/>
        <w:bCs/>
        <w:sz w:val="16"/>
        <w:szCs w:val="24"/>
      </w:rPr>
      <w:fldChar w:fldCharType="begin"/>
    </w:r>
    <w:r w:rsidR="00BA5038">
      <w:rPr>
        <w:rFonts w:ascii="Arial" w:hAnsi="Arial" w:cs="Arial"/>
        <w:bCs/>
        <w:sz w:val="16"/>
        <w:szCs w:val="24"/>
      </w:rPr>
      <w:instrText xml:space="preserve"> PAGE   \* MERGEFORMAT </w:instrText>
    </w:r>
    <w:r w:rsidR="00BA5038">
      <w:rPr>
        <w:rFonts w:ascii="Arial" w:hAnsi="Arial" w:cs="Arial"/>
        <w:bCs/>
        <w:sz w:val="16"/>
        <w:szCs w:val="24"/>
      </w:rPr>
      <w:fldChar w:fldCharType="separate"/>
    </w:r>
    <w:r w:rsidR="00BA5038">
      <w:rPr>
        <w:rFonts w:ascii="Arial" w:hAnsi="Arial" w:cs="Arial"/>
        <w:bCs/>
        <w:noProof/>
        <w:sz w:val="16"/>
        <w:szCs w:val="24"/>
      </w:rPr>
      <w:t>1</w:t>
    </w:r>
    <w:r w:rsidR="00BA5038">
      <w:rPr>
        <w:rFonts w:ascii="Arial" w:hAnsi="Arial" w:cs="Arial"/>
        <w:bCs/>
        <w:sz w:val="16"/>
        <w:szCs w:val="24"/>
      </w:rPr>
      <w:fldChar w:fldCharType="end"/>
    </w:r>
    <w:r w:rsidRPr="00554553">
      <w:rPr>
        <w:rFonts w:ascii="Arial" w:hAnsi="Arial" w:cs="Arial"/>
        <w:bCs/>
        <w:sz w:val="16"/>
        <w:szCs w:val="24"/>
      </w:rPr>
      <w:t xml:space="preserve"> of </w:t>
    </w:r>
    <w:r w:rsidR="00BA5038">
      <w:rPr>
        <w:rFonts w:ascii="Arial" w:hAnsi="Arial" w:cs="Arial"/>
        <w:bCs/>
        <w:sz w:val="16"/>
        <w:szCs w:val="24"/>
      </w:rPr>
      <w:fldChar w:fldCharType="begin"/>
    </w:r>
    <w:r w:rsidR="00BA5038">
      <w:rPr>
        <w:rFonts w:ascii="Arial" w:hAnsi="Arial" w:cs="Arial"/>
        <w:bCs/>
        <w:sz w:val="16"/>
        <w:szCs w:val="24"/>
      </w:rPr>
      <w:instrText xml:space="preserve"> NUMPAGES   \* MERGEFORMAT </w:instrText>
    </w:r>
    <w:r w:rsidR="00BA5038">
      <w:rPr>
        <w:rFonts w:ascii="Arial" w:hAnsi="Arial" w:cs="Arial"/>
        <w:bCs/>
        <w:sz w:val="16"/>
        <w:szCs w:val="24"/>
      </w:rPr>
      <w:fldChar w:fldCharType="separate"/>
    </w:r>
    <w:r w:rsidR="00BA5038">
      <w:rPr>
        <w:rFonts w:ascii="Arial" w:hAnsi="Arial" w:cs="Arial"/>
        <w:bCs/>
        <w:noProof/>
        <w:sz w:val="16"/>
        <w:szCs w:val="24"/>
      </w:rPr>
      <w:t>2</w:t>
    </w:r>
    <w:r w:rsidR="00BA5038">
      <w:rPr>
        <w:rFonts w:ascii="Arial" w:hAnsi="Arial" w:cs="Arial"/>
        <w:bCs/>
        <w:sz w:val="16"/>
        <w:szCs w:val="24"/>
      </w:rPr>
      <w:fldChar w:fldCharType="end"/>
    </w:r>
  </w:p>
  <w:p w14:paraId="21425012" w14:textId="43ACC5D1" w:rsidR="00AB4FF6" w:rsidRPr="00AB4FF6" w:rsidRDefault="005D4E1B" w:rsidP="00CD2BAC">
    <w:pPr>
      <w:pStyle w:val="Footer"/>
      <w:pBdr>
        <w:top w:val="single" w:sz="4" w:space="1" w:color="auto"/>
      </w:pBdr>
      <w:tabs>
        <w:tab w:val="clear" w:pos="4513"/>
        <w:tab w:val="center" w:pos="5103"/>
        <w:tab w:val="right" w:pos="10206"/>
      </w:tabs>
      <w:rPr>
        <w:rFonts w:ascii="Arial" w:hAnsi="Arial" w:cs="Arial"/>
        <w:bCs/>
        <w:sz w:val="16"/>
        <w:szCs w:val="24"/>
      </w:rPr>
    </w:pPr>
    <w:r w:rsidRPr="005D1AE0">
      <w:rPr>
        <w:rFonts w:ascii="Arial" w:hAnsi="Arial" w:cs="Arial"/>
        <w:bCs/>
        <w:sz w:val="16"/>
        <w:szCs w:val="24"/>
      </w:rPr>
      <w:t>PD01</w:t>
    </w:r>
    <w:r w:rsidR="009D6CAA">
      <w:rPr>
        <w:rFonts w:ascii="Arial" w:hAnsi="Arial" w:cs="Arial"/>
        <w:bCs/>
        <w:sz w:val="16"/>
        <w:szCs w:val="24"/>
      </w:rPr>
      <w:t>5</w:t>
    </w:r>
    <w:r w:rsidR="00CA132E" w:rsidRPr="005D1AE0">
      <w:rPr>
        <w:rFonts w:ascii="Arial" w:hAnsi="Arial" w:cs="Arial"/>
        <w:bCs/>
        <w:sz w:val="16"/>
        <w:szCs w:val="24"/>
      </w:rPr>
      <w:t xml:space="preserve"> </w:t>
    </w:r>
    <w:r w:rsidR="009C3073">
      <w:rPr>
        <w:rFonts w:ascii="Arial" w:hAnsi="Arial" w:cs="Arial"/>
        <w:bCs/>
        <w:sz w:val="16"/>
        <w:szCs w:val="24"/>
      </w:rPr>
      <w:t>Program Worker</w:t>
    </w:r>
    <w:r w:rsidR="009D6CAA">
      <w:rPr>
        <w:rFonts w:ascii="Arial" w:hAnsi="Arial" w:cs="Arial"/>
        <w:bCs/>
        <w:sz w:val="16"/>
        <w:szCs w:val="24"/>
      </w:rPr>
      <w:t xml:space="preserve"> </w:t>
    </w:r>
    <w:r w:rsidR="00CA132E" w:rsidRPr="005D1AE0">
      <w:rPr>
        <w:rFonts w:ascii="Arial" w:hAnsi="Arial" w:cs="Arial"/>
        <w:bCs/>
        <w:sz w:val="16"/>
        <w:szCs w:val="24"/>
      </w:rPr>
      <w:t>v 2020</w:t>
    </w:r>
    <w:r w:rsidR="000E1AE4">
      <w:rPr>
        <w:rFonts w:ascii="Arial" w:hAnsi="Arial" w:cs="Arial"/>
        <w:bCs/>
        <w:sz w:val="16"/>
        <w:szCs w:val="24"/>
      </w:rPr>
      <w:tab/>
    </w:r>
    <w:r w:rsidR="00AB4FF6" w:rsidRPr="00AB4FF6">
      <w:rPr>
        <w:rFonts w:ascii="Arial" w:hAnsi="Arial" w:cs="Arial"/>
        <w:bCs/>
        <w:sz w:val="16"/>
        <w:szCs w:val="24"/>
      </w:rPr>
      <w:t xml:space="preserve">Position Approved by: </w:t>
    </w:r>
    <w:r w:rsidR="00CD2BAC">
      <w:rPr>
        <w:rFonts w:ascii="Arial" w:hAnsi="Arial" w:cs="Arial"/>
        <w:bCs/>
        <w:sz w:val="16"/>
        <w:szCs w:val="24"/>
      </w:rPr>
      <w:t>GMO</w:t>
    </w:r>
  </w:p>
  <w:p w14:paraId="6E08F89F" w14:textId="080691F7" w:rsidR="0016550C" w:rsidRPr="00554553" w:rsidRDefault="00AB4FF6" w:rsidP="00AB4FF6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5103"/>
        <w:tab w:val="right" w:pos="10206"/>
      </w:tabs>
      <w:rPr>
        <w:rFonts w:ascii="Arial" w:hAnsi="Arial" w:cs="Arial"/>
        <w:bCs/>
        <w:sz w:val="16"/>
        <w:szCs w:val="24"/>
      </w:rPr>
    </w:pPr>
    <w:r w:rsidRPr="00AB4FF6">
      <w:rPr>
        <w:rFonts w:ascii="Arial" w:hAnsi="Arial" w:cs="Arial"/>
        <w:bCs/>
        <w:sz w:val="16"/>
        <w:szCs w:val="24"/>
      </w:rPr>
      <w:tab/>
      <w:t>Refer to SharePoint for latest vers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FEF074" w14:textId="77777777" w:rsidR="000977A0" w:rsidRDefault="000977A0" w:rsidP="004C07BB">
      <w:r>
        <w:separator/>
      </w:r>
    </w:p>
  </w:footnote>
  <w:footnote w:type="continuationSeparator" w:id="0">
    <w:p w14:paraId="2FBEA4C4" w14:textId="77777777" w:rsidR="000977A0" w:rsidRDefault="000977A0" w:rsidP="004C07BB">
      <w:r>
        <w:continuationSeparator/>
      </w:r>
    </w:p>
  </w:footnote>
  <w:footnote w:type="continuationNotice" w:id="1">
    <w:p w14:paraId="50E6A6FC" w14:textId="77777777" w:rsidR="000977A0" w:rsidRDefault="000977A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3F6FA2" w14:textId="182DF15C" w:rsidR="006F386B" w:rsidRDefault="006F386B" w:rsidP="006F386B">
    <w:pPr>
      <w:pBdr>
        <w:bottom w:val="single" w:sz="4" w:space="1" w:color="auto"/>
      </w:pBdr>
      <w:tabs>
        <w:tab w:val="left" w:pos="1140"/>
        <w:tab w:val="right" w:pos="10204"/>
      </w:tabs>
      <w:rPr>
        <w:rFonts w:ascii="Arial" w:hAnsi="Arial" w:cs="Arial"/>
        <w:sz w:val="40"/>
        <w:szCs w:val="40"/>
        <w:lang w:val="en-US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1D07F2B2" wp14:editId="38E1F148">
          <wp:simplePos x="0" y="0"/>
          <wp:positionH relativeFrom="column">
            <wp:posOffset>62865</wp:posOffset>
          </wp:positionH>
          <wp:positionV relativeFrom="paragraph">
            <wp:posOffset>-62865</wp:posOffset>
          </wp:positionV>
          <wp:extent cx="1543050" cy="619125"/>
          <wp:effectExtent l="0" t="0" r="0" b="9525"/>
          <wp:wrapNone/>
          <wp:docPr id="17" name="Picture 17" descr="Logo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3050" cy="619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sz w:val="40"/>
        <w:szCs w:val="40"/>
        <w:lang w:val="en-US"/>
      </w:rPr>
      <w:tab/>
    </w:r>
    <w:r>
      <w:rPr>
        <w:rFonts w:ascii="Arial" w:hAnsi="Arial" w:cs="Arial"/>
        <w:sz w:val="40"/>
        <w:szCs w:val="40"/>
        <w:lang w:val="en-US"/>
      </w:rPr>
      <w:tab/>
    </w:r>
    <w:r w:rsidR="68CCB45C">
      <w:rPr>
        <w:rFonts w:ascii="Arial" w:hAnsi="Arial" w:cs="Arial"/>
        <w:sz w:val="40"/>
        <w:szCs w:val="40"/>
        <w:lang w:val="en-US"/>
      </w:rPr>
      <w:t xml:space="preserve">GHR26 POSITION </w:t>
    </w:r>
  </w:p>
  <w:p w14:paraId="378E1E8D" w14:textId="676697D3" w:rsidR="001D0A46" w:rsidRPr="006F386B" w:rsidRDefault="001D0A46" w:rsidP="006F386B">
    <w:pPr>
      <w:pBdr>
        <w:bottom w:val="single" w:sz="4" w:space="1" w:color="auto"/>
      </w:pBdr>
      <w:jc w:val="right"/>
      <w:rPr>
        <w:rFonts w:ascii="Arial" w:hAnsi="Arial" w:cs="Arial"/>
        <w:sz w:val="40"/>
        <w:szCs w:val="28"/>
        <w:lang w:val="en-US"/>
      </w:rPr>
    </w:pPr>
    <w:r>
      <w:rPr>
        <w:rFonts w:ascii="Arial" w:hAnsi="Arial" w:cs="Arial"/>
        <w:sz w:val="40"/>
        <w:szCs w:val="40"/>
        <w:lang w:val="en-US"/>
      </w:rPr>
      <w:t>DESCRIPTION</w:t>
    </w:r>
    <w:r w:rsidR="00550900">
      <w:rPr>
        <w:rFonts w:ascii="Arial" w:hAnsi="Arial" w:cs="Arial"/>
        <w:sz w:val="40"/>
        <w:szCs w:val="40"/>
        <w:lang w:val="en-US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12D7D"/>
    <w:multiLevelType w:val="hybridMultilevel"/>
    <w:tmpl w:val="EE76CFD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6754628"/>
    <w:multiLevelType w:val="multilevel"/>
    <w:tmpl w:val="535EC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6E509BF"/>
    <w:multiLevelType w:val="hybridMultilevel"/>
    <w:tmpl w:val="FFFFFFFF"/>
    <w:lvl w:ilvl="0" w:tplc="4BB033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F87A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5F85A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6201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E626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E005D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D268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6C84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A644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3340B4"/>
    <w:multiLevelType w:val="hybridMultilevel"/>
    <w:tmpl w:val="CC02DC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F2283"/>
    <w:multiLevelType w:val="hybridMultilevel"/>
    <w:tmpl w:val="7AC206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5A0868"/>
    <w:multiLevelType w:val="hybridMultilevel"/>
    <w:tmpl w:val="E1A6308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F4F2EFB"/>
    <w:multiLevelType w:val="hybridMultilevel"/>
    <w:tmpl w:val="FFFFFFFF"/>
    <w:lvl w:ilvl="0" w:tplc="FC108B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30F8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34C9B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96A8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5EBA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C6449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FED4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9A223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EE31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B66284"/>
    <w:multiLevelType w:val="hybridMultilevel"/>
    <w:tmpl w:val="67C209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EA5340"/>
    <w:multiLevelType w:val="hybridMultilevel"/>
    <w:tmpl w:val="FFFFFFFF"/>
    <w:lvl w:ilvl="0" w:tplc="EC6ED0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DB416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780E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5AE6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5EFF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5E43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4C9E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2AB8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A267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3E68B1"/>
    <w:multiLevelType w:val="hybridMultilevel"/>
    <w:tmpl w:val="D1EC00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F1622A"/>
    <w:multiLevelType w:val="multilevel"/>
    <w:tmpl w:val="57887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7802308"/>
    <w:multiLevelType w:val="hybridMultilevel"/>
    <w:tmpl w:val="3530CC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62469F"/>
    <w:multiLevelType w:val="hybridMultilevel"/>
    <w:tmpl w:val="497A37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09666A"/>
    <w:multiLevelType w:val="multilevel"/>
    <w:tmpl w:val="AB86D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bCs/>
        <w:color w:val="000000" w:themeColor="text1"/>
        <w:sz w:val="22"/>
        <w:szCs w:val="24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F785501"/>
    <w:multiLevelType w:val="multilevel"/>
    <w:tmpl w:val="A43064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3F33C08"/>
    <w:multiLevelType w:val="hybridMultilevel"/>
    <w:tmpl w:val="9CA043D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48F7FE1"/>
    <w:multiLevelType w:val="hybridMultilevel"/>
    <w:tmpl w:val="69D488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5"/>
  </w:num>
  <w:num w:numId="3">
    <w:abstractNumId w:val="9"/>
  </w:num>
  <w:num w:numId="4">
    <w:abstractNumId w:val="11"/>
  </w:num>
  <w:num w:numId="5">
    <w:abstractNumId w:val="7"/>
  </w:num>
  <w:num w:numId="6">
    <w:abstractNumId w:val="12"/>
  </w:num>
  <w:num w:numId="7">
    <w:abstractNumId w:val="5"/>
  </w:num>
  <w:num w:numId="8">
    <w:abstractNumId w:val="0"/>
  </w:num>
  <w:num w:numId="9">
    <w:abstractNumId w:val="3"/>
  </w:num>
  <w:num w:numId="10">
    <w:abstractNumId w:val="4"/>
  </w:num>
  <w:num w:numId="11">
    <w:abstractNumId w:val="6"/>
  </w:num>
  <w:num w:numId="12">
    <w:abstractNumId w:val="2"/>
  </w:num>
  <w:num w:numId="13">
    <w:abstractNumId w:val="8"/>
  </w:num>
  <w:num w:numId="14">
    <w:abstractNumId w:val="16"/>
  </w:num>
  <w:num w:numId="15">
    <w:abstractNumId w:val="1"/>
  </w:num>
  <w:num w:numId="16">
    <w:abstractNumId w:val="14"/>
  </w:num>
  <w:num w:numId="17">
    <w:abstractNumId w:val="1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cumentProtection w:edit="forms" w:enforcement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I0tDA1MTU2NTE0MjJQ0lEKTi0uzszPAykwMqsFAEh74NAtAAAA"/>
  </w:docVars>
  <w:rsids>
    <w:rsidRoot w:val="0053433F"/>
    <w:rsid w:val="0000241A"/>
    <w:rsid w:val="0000727E"/>
    <w:rsid w:val="00013A77"/>
    <w:rsid w:val="000351A9"/>
    <w:rsid w:val="00036435"/>
    <w:rsid w:val="00046FD6"/>
    <w:rsid w:val="0004739D"/>
    <w:rsid w:val="000503E7"/>
    <w:rsid w:val="00055267"/>
    <w:rsid w:val="00063362"/>
    <w:rsid w:val="000716C3"/>
    <w:rsid w:val="000744F6"/>
    <w:rsid w:val="0008279E"/>
    <w:rsid w:val="00082B9C"/>
    <w:rsid w:val="00083483"/>
    <w:rsid w:val="00085979"/>
    <w:rsid w:val="0009012E"/>
    <w:rsid w:val="00090A1F"/>
    <w:rsid w:val="00094511"/>
    <w:rsid w:val="000977A0"/>
    <w:rsid w:val="000A0AD3"/>
    <w:rsid w:val="000A14DF"/>
    <w:rsid w:val="000A23E7"/>
    <w:rsid w:val="000A39FA"/>
    <w:rsid w:val="000A3C46"/>
    <w:rsid w:val="000A6739"/>
    <w:rsid w:val="000A7DF0"/>
    <w:rsid w:val="000B09A5"/>
    <w:rsid w:val="000B2668"/>
    <w:rsid w:val="000B51D9"/>
    <w:rsid w:val="000B769E"/>
    <w:rsid w:val="000B7DFC"/>
    <w:rsid w:val="000C13EF"/>
    <w:rsid w:val="000C23D8"/>
    <w:rsid w:val="000C5B8C"/>
    <w:rsid w:val="000C7E60"/>
    <w:rsid w:val="000D611C"/>
    <w:rsid w:val="000E1709"/>
    <w:rsid w:val="000E1AE4"/>
    <w:rsid w:val="000F5FE4"/>
    <w:rsid w:val="00103BC6"/>
    <w:rsid w:val="001073E7"/>
    <w:rsid w:val="00107629"/>
    <w:rsid w:val="001109D8"/>
    <w:rsid w:val="0011113F"/>
    <w:rsid w:val="00133911"/>
    <w:rsid w:val="001345B5"/>
    <w:rsid w:val="00137335"/>
    <w:rsid w:val="001402C6"/>
    <w:rsid w:val="00140850"/>
    <w:rsid w:val="00143FDE"/>
    <w:rsid w:val="00150325"/>
    <w:rsid w:val="00161129"/>
    <w:rsid w:val="0016550C"/>
    <w:rsid w:val="001667D2"/>
    <w:rsid w:val="00183D6A"/>
    <w:rsid w:val="00184EFD"/>
    <w:rsid w:val="00186786"/>
    <w:rsid w:val="0018707E"/>
    <w:rsid w:val="0019674F"/>
    <w:rsid w:val="001A028B"/>
    <w:rsid w:val="001A415E"/>
    <w:rsid w:val="001B298A"/>
    <w:rsid w:val="001B3480"/>
    <w:rsid w:val="001C267C"/>
    <w:rsid w:val="001C267D"/>
    <w:rsid w:val="001C6042"/>
    <w:rsid w:val="001C7AD0"/>
    <w:rsid w:val="001D0049"/>
    <w:rsid w:val="001D0A46"/>
    <w:rsid w:val="001E3444"/>
    <w:rsid w:val="001E5BE8"/>
    <w:rsid w:val="001E62BB"/>
    <w:rsid w:val="001F1203"/>
    <w:rsid w:val="001F2B08"/>
    <w:rsid w:val="00205937"/>
    <w:rsid w:val="0021043C"/>
    <w:rsid w:val="002163ED"/>
    <w:rsid w:val="002167F9"/>
    <w:rsid w:val="00217763"/>
    <w:rsid w:val="00220FC2"/>
    <w:rsid w:val="002215E4"/>
    <w:rsid w:val="00224240"/>
    <w:rsid w:val="00227A4A"/>
    <w:rsid w:val="00227C71"/>
    <w:rsid w:val="00227F41"/>
    <w:rsid w:val="00235485"/>
    <w:rsid w:val="00235527"/>
    <w:rsid w:val="002355AC"/>
    <w:rsid w:val="00243237"/>
    <w:rsid w:val="00244488"/>
    <w:rsid w:val="00247990"/>
    <w:rsid w:val="002523BB"/>
    <w:rsid w:val="00253E89"/>
    <w:rsid w:val="00254A98"/>
    <w:rsid w:val="00262239"/>
    <w:rsid w:val="002646EA"/>
    <w:rsid w:val="0026733E"/>
    <w:rsid w:val="0028181B"/>
    <w:rsid w:val="0028276F"/>
    <w:rsid w:val="00284BF3"/>
    <w:rsid w:val="00291714"/>
    <w:rsid w:val="002975B8"/>
    <w:rsid w:val="00297CFA"/>
    <w:rsid w:val="002A26A1"/>
    <w:rsid w:val="002B0FDB"/>
    <w:rsid w:val="002B6C8D"/>
    <w:rsid w:val="002B78C5"/>
    <w:rsid w:val="002B7F12"/>
    <w:rsid w:val="002C1805"/>
    <w:rsid w:val="002C1B2E"/>
    <w:rsid w:val="002C4AEA"/>
    <w:rsid w:val="002C67D4"/>
    <w:rsid w:val="002D16BD"/>
    <w:rsid w:val="002D34EB"/>
    <w:rsid w:val="002D4B8D"/>
    <w:rsid w:val="002E38F5"/>
    <w:rsid w:val="002E3FD2"/>
    <w:rsid w:val="002E4E69"/>
    <w:rsid w:val="002E5BB2"/>
    <w:rsid w:val="002F26E9"/>
    <w:rsid w:val="002F2B35"/>
    <w:rsid w:val="002F6F8D"/>
    <w:rsid w:val="0031157E"/>
    <w:rsid w:val="00313269"/>
    <w:rsid w:val="00313A2F"/>
    <w:rsid w:val="003217DF"/>
    <w:rsid w:val="0032291A"/>
    <w:rsid w:val="00332173"/>
    <w:rsid w:val="00343973"/>
    <w:rsid w:val="00346347"/>
    <w:rsid w:val="003478D6"/>
    <w:rsid w:val="003505C9"/>
    <w:rsid w:val="0035135F"/>
    <w:rsid w:val="003563F5"/>
    <w:rsid w:val="0036048B"/>
    <w:rsid w:val="003808E3"/>
    <w:rsid w:val="00383984"/>
    <w:rsid w:val="00384C5C"/>
    <w:rsid w:val="00391181"/>
    <w:rsid w:val="003938E6"/>
    <w:rsid w:val="00397BE4"/>
    <w:rsid w:val="003A11F1"/>
    <w:rsid w:val="003A7E4F"/>
    <w:rsid w:val="003C261F"/>
    <w:rsid w:val="003C6952"/>
    <w:rsid w:val="003C7A9A"/>
    <w:rsid w:val="003D66B7"/>
    <w:rsid w:val="003E0FBC"/>
    <w:rsid w:val="003E17A9"/>
    <w:rsid w:val="003E3373"/>
    <w:rsid w:val="003E363D"/>
    <w:rsid w:val="003E5919"/>
    <w:rsid w:val="003E6406"/>
    <w:rsid w:val="003E7C96"/>
    <w:rsid w:val="003F2EE3"/>
    <w:rsid w:val="003F552B"/>
    <w:rsid w:val="003F5A46"/>
    <w:rsid w:val="003F6B2F"/>
    <w:rsid w:val="00400331"/>
    <w:rsid w:val="00401648"/>
    <w:rsid w:val="0040542D"/>
    <w:rsid w:val="0040685B"/>
    <w:rsid w:val="00423417"/>
    <w:rsid w:val="00424929"/>
    <w:rsid w:val="004264E4"/>
    <w:rsid w:val="004279C9"/>
    <w:rsid w:val="00431BAB"/>
    <w:rsid w:val="00441A9F"/>
    <w:rsid w:val="004518A3"/>
    <w:rsid w:val="00453CD1"/>
    <w:rsid w:val="00454E54"/>
    <w:rsid w:val="00461F60"/>
    <w:rsid w:val="004724AD"/>
    <w:rsid w:val="0047275C"/>
    <w:rsid w:val="0047309A"/>
    <w:rsid w:val="00477E5D"/>
    <w:rsid w:val="00485CEA"/>
    <w:rsid w:val="00490350"/>
    <w:rsid w:val="00493FF5"/>
    <w:rsid w:val="00495A44"/>
    <w:rsid w:val="00496DCA"/>
    <w:rsid w:val="004A7584"/>
    <w:rsid w:val="004B1DA9"/>
    <w:rsid w:val="004B67C6"/>
    <w:rsid w:val="004C07BB"/>
    <w:rsid w:val="004C2CC4"/>
    <w:rsid w:val="004E001D"/>
    <w:rsid w:val="004E0F8F"/>
    <w:rsid w:val="004E11DE"/>
    <w:rsid w:val="004E400E"/>
    <w:rsid w:val="004E4A3A"/>
    <w:rsid w:val="00504D54"/>
    <w:rsid w:val="00505C7D"/>
    <w:rsid w:val="005143F2"/>
    <w:rsid w:val="0051575A"/>
    <w:rsid w:val="0053433F"/>
    <w:rsid w:val="00540D90"/>
    <w:rsid w:val="005455C2"/>
    <w:rsid w:val="00550900"/>
    <w:rsid w:val="00551CA0"/>
    <w:rsid w:val="00554553"/>
    <w:rsid w:val="005649AE"/>
    <w:rsid w:val="00567E6E"/>
    <w:rsid w:val="0057123A"/>
    <w:rsid w:val="0057226D"/>
    <w:rsid w:val="0057252B"/>
    <w:rsid w:val="00573481"/>
    <w:rsid w:val="00577146"/>
    <w:rsid w:val="0057739F"/>
    <w:rsid w:val="00582088"/>
    <w:rsid w:val="005849A0"/>
    <w:rsid w:val="0059454C"/>
    <w:rsid w:val="005A0A53"/>
    <w:rsid w:val="005A0C24"/>
    <w:rsid w:val="005A3471"/>
    <w:rsid w:val="005A3BC7"/>
    <w:rsid w:val="005A58CC"/>
    <w:rsid w:val="005B1A02"/>
    <w:rsid w:val="005B7620"/>
    <w:rsid w:val="005C23CE"/>
    <w:rsid w:val="005D0B6F"/>
    <w:rsid w:val="005D1AE0"/>
    <w:rsid w:val="005D4B85"/>
    <w:rsid w:val="005D4E1B"/>
    <w:rsid w:val="005D512B"/>
    <w:rsid w:val="005D6AF4"/>
    <w:rsid w:val="005D6B4A"/>
    <w:rsid w:val="005E3110"/>
    <w:rsid w:val="005E56C4"/>
    <w:rsid w:val="005F0AF5"/>
    <w:rsid w:val="005F112B"/>
    <w:rsid w:val="005F5E9F"/>
    <w:rsid w:val="00607262"/>
    <w:rsid w:val="00612924"/>
    <w:rsid w:val="00614242"/>
    <w:rsid w:val="00614466"/>
    <w:rsid w:val="00614844"/>
    <w:rsid w:val="006207D1"/>
    <w:rsid w:val="00621556"/>
    <w:rsid w:val="00634702"/>
    <w:rsid w:val="00637487"/>
    <w:rsid w:val="006466F0"/>
    <w:rsid w:val="006466F2"/>
    <w:rsid w:val="00661226"/>
    <w:rsid w:val="00664512"/>
    <w:rsid w:val="00671B70"/>
    <w:rsid w:val="006820B3"/>
    <w:rsid w:val="00683EBD"/>
    <w:rsid w:val="00684A26"/>
    <w:rsid w:val="0068658A"/>
    <w:rsid w:val="00687A29"/>
    <w:rsid w:val="00692112"/>
    <w:rsid w:val="006946C5"/>
    <w:rsid w:val="00696D46"/>
    <w:rsid w:val="006A2E0E"/>
    <w:rsid w:val="006A6ACA"/>
    <w:rsid w:val="006B7422"/>
    <w:rsid w:val="006C1A5E"/>
    <w:rsid w:val="006C3C7B"/>
    <w:rsid w:val="006D3A60"/>
    <w:rsid w:val="006E0D6C"/>
    <w:rsid w:val="006E113F"/>
    <w:rsid w:val="006E1A5F"/>
    <w:rsid w:val="006E1D26"/>
    <w:rsid w:val="006E737F"/>
    <w:rsid w:val="006F2562"/>
    <w:rsid w:val="006F386B"/>
    <w:rsid w:val="00704A29"/>
    <w:rsid w:val="007050A8"/>
    <w:rsid w:val="00705C46"/>
    <w:rsid w:val="00706044"/>
    <w:rsid w:val="0071143C"/>
    <w:rsid w:val="00711498"/>
    <w:rsid w:val="00714229"/>
    <w:rsid w:val="007161A8"/>
    <w:rsid w:val="00717214"/>
    <w:rsid w:val="00724E4A"/>
    <w:rsid w:val="00737443"/>
    <w:rsid w:val="00743FE4"/>
    <w:rsid w:val="00746F5E"/>
    <w:rsid w:val="007479C3"/>
    <w:rsid w:val="00747D29"/>
    <w:rsid w:val="00752E5A"/>
    <w:rsid w:val="00753F9D"/>
    <w:rsid w:val="00755AE5"/>
    <w:rsid w:val="0075653B"/>
    <w:rsid w:val="00761BB6"/>
    <w:rsid w:val="007635EB"/>
    <w:rsid w:val="007659F8"/>
    <w:rsid w:val="007701E3"/>
    <w:rsid w:val="00771D85"/>
    <w:rsid w:val="0077201D"/>
    <w:rsid w:val="007A7524"/>
    <w:rsid w:val="007A7649"/>
    <w:rsid w:val="007A7D4D"/>
    <w:rsid w:val="007C263C"/>
    <w:rsid w:val="007C3913"/>
    <w:rsid w:val="007D4852"/>
    <w:rsid w:val="007D69BB"/>
    <w:rsid w:val="007E598C"/>
    <w:rsid w:val="007F0A8C"/>
    <w:rsid w:val="00805AB2"/>
    <w:rsid w:val="00806A9A"/>
    <w:rsid w:val="00807796"/>
    <w:rsid w:val="008154D5"/>
    <w:rsid w:val="00823549"/>
    <w:rsid w:val="00824C05"/>
    <w:rsid w:val="00826405"/>
    <w:rsid w:val="008315ED"/>
    <w:rsid w:val="008353C9"/>
    <w:rsid w:val="008475BB"/>
    <w:rsid w:val="00856343"/>
    <w:rsid w:val="008563C6"/>
    <w:rsid w:val="008567A9"/>
    <w:rsid w:val="0086130F"/>
    <w:rsid w:val="008632E0"/>
    <w:rsid w:val="0086482E"/>
    <w:rsid w:val="00866A69"/>
    <w:rsid w:val="00870DF7"/>
    <w:rsid w:val="00883C40"/>
    <w:rsid w:val="00884A5A"/>
    <w:rsid w:val="00886FBF"/>
    <w:rsid w:val="0088756B"/>
    <w:rsid w:val="00892D51"/>
    <w:rsid w:val="0089788D"/>
    <w:rsid w:val="008A0AA8"/>
    <w:rsid w:val="008A17FF"/>
    <w:rsid w:val="008A3978"/>
    <w:rsid w:val="008A6BB6"/>
    <w:rsid w:val="008A7CD9"/>
    <w:rsid w:val="008B2EB9"/>
    <w:rsid w:val="008B4B67"/>
    <w:rsid w:val="008C0A02"/>
    <w:rsid w:val="008D2D99"/>
    <w:rsid w:val="008D352C"/>
    <w:rsid w:val="008D4FDE"/>
    <w:rsid w:val="008D5759"/>
    <w:rsid w:val="008D793B"/>
    <w:rsid w:val="008D7FA7"/>
    <w:rsid w:val="008E7008"/>
    <w:rsid w:val="008F5CFB"/>
    <w:rsid w:val="008F6599"/>
    <w:rsid w:val="008F6BCC"/>
    <w:rsid w:val="009009C3"/>
    <w:rsid w:val="009059A2"/>
    <w:rsid w:val="00910898"/>
    <w:rsid w:val="009127B9"/>
    <w:rsid w:val="00915CC6"/>
    <w:rsid w:val="00922395"/>
    <w:rsid w:val="00925106"/>
    <w:rsid w:val="00933C2D"/>
    <w:rsid w:val="00935D1E"/>
    <w:rsid w:val="009365C2"/>
    <w:rsid w:val="009368BF"/>
    <w:rsid w:val="009435CE"/>
    <w:rsid w:val="00950A07"/>
    <w:rsid w:val="00951EB7"/>
    <w:rsid w:val="00952520"/>
    <w:rsid w:val="00955DB5"/>
    <w:rsid w:val="0096059A"/>
    <w:rsid w:val="00970472"/>
    <w:rsid w:val="00973C8E"/>
    <w:rsid w:val="0098398A"/>
    <w:rsid w:val="00983D1A"/>
    <w:rsid w:val="00985356"/>
    <w:rsid w:val="0098541D"/>
    <w:rsid w:val="00987039"/>
    <w:rsid w:val="00990724"/>
    <w:rsid w:val="00990854"/>
    <w:rsid w:val="009912A6"/>
    <w:rsid w:val="00991FD6"/>
    <w:rsid w:val="009929DE"/>
    <w:rsid w:val="009A1BDE"/>
    <w:rsid w:val="009A35B2"/>
    <w:rsid w:val="009A5C9F"/>
    <w:rsid w:val="009A6CB6"/>
    <w:rsid w:val="009B7FC8"/>
    <w:rsid w:val="009C3073"/>
    <w:rsid w:val="009C7F36"/>
    <w:rsid w:val="009D0C7A"/>
    <w:rsid w:val="009D304D"/>
    <w:rsid w:val="009D671B"/>
    <w:rsid w:val="009D6CAA"/>
    <w:rsid w:val="009D7170"/>
    <w:rsid w:val="009E3A43"/>
    <w:rsid w:val="009E610A"/>
    <w:rsid w:val="009E769A"/>
    <w:rsid w:val="009F4D6F"/>
    <w:rsid w:val="009F5116"/>
    <w:rsid w:val="009F69EE"/>
    <w:rsid w:val="00A02E1B"/>
    <w:rsid w:val="00A2671E"/>
    <w:rsid w:val="00A35A62"/>
    <w:rsid w:val="00A53EC6"/>
    <w:rsid w:val="00A5462F"/>
    <w:rsid w:val="00A55088"/>
    <w:rsid w:val="00A55531"/>
    <w:rsid w:val="00A560C9"/>
    <w:rsid w:val="00A6322A"/>
    <w:rsid w:val="00A67841"/>
    <w:rsid w:val="00A7215D"/>
    <w:rsid w:val="00A73710"/>
    <w:rsid w:val="00A76785"/>
    <w:rsid w:val="00A76C40"/>
    <w:rsid w:val="00A81823"/>
    <w:rsid w:val="00A818CA"/>
    <w:rsid w:val="00A84AFF"/>
    <w:rsid w:val="00A91154"/>
    <w:rsid w:val="00A9153C"/>
    <w:rsid w:val="00A93383"/>
    <w:rsid w:val="00A94501"/>
    <w:rsid w:val="00AB0612"/>
    <w:rsid w:val="00AB13AB"/>
    <w:rsid w:val="00AB4FF6"/>
    <w:rsid w:val="00AC2191"/>
    <w:rsid w:val="00AC3D15"/>
    <w:rsid w:val="00AC4D5F"/>
    <w:rsid w:val="00AC657F"/>
    <w:rsid w:val="00AC753C"/>
    <w:rsid w:val="00AC7BFB"/>
    <w:rsid w:val="00AD3C34"/>
    <w:rsid w:val="00AD6C30"/>
    <w:rsid w:val="00AE3868"/>
    <w:rsid w:val="00AE3A73"/>
    <w:rsid w:val="00AE4F27"/>
    <w:rsid w:val="00AF0E45"/>
    <w:rsid w:val="00AF1699"/>
    <w:rsid w:val="00B01E10"/>
    <w:rsid w:val="00B06F87"/>
    <w:rsid w:val="00B076C5"/>
    <w:rsid w:val="00B077AB"/>
    <w:rsid w:val="00B07922"/>
    <w:rsid w:val="00B22F69"/>
    <w:rsid w:val="00B23E2C"/>
    <w:rsid w:val="00B26A74"/>
    <w:rsid w:val="00B32A4A"/>
    <w:rsid w:val="00B345A6"/>
    <w:rsid w:val="00B36B44"/>
    <w:rsid w:val="00B44A54"/>
    <w:rsid w:val="00B672B9"/>
    <w:rsid w:val="00B673A2"/>
    <w:rsid w:val="00B70377"/>
    <w:rsid w:val="00B70D69"/>
    <w:rsid w:val="00B71292"/>
    <w:rsid w:val="00B76AB1"/>
    <w:rsid w:val="00B8108D"/>
    <w:rsid w:val="00B853D6"/>
    <w:rsid w:val="00B915FF"/>
    <w:rsid w:val="00B92DC4"/>
    <w:rsid w:val="00BA0354"/>
    <w:rsid w:val="00BA2E6E"/>
    <w:rsid w:val="00BA30F4"/>
    <w:rsid w:val="00BA5038"/>
    <w:rsid w:val="00BA5845"/>
    <w:rsid w:val="00BB0B25"/>
    <w:rsid w:val="00BB1449"/>
    <w:rsid w:val="00BB1D2C"/>
    <w:rsid w:val="00BB5329"/>
    <w:rsid w:val="00BD3518"/>
    <w:rsid w:val="00BD70F5"/>
    <w:rsid w:val="00BF1A58"/>
    <w:rsid w:val="00BF1FCC"/>
    <w:rsid w:val="00BF2887"/>
    <w:rsid w:val="00BF318C"/>
    <w:rsid w:val="00BF4B64"/>
    <w:rsid w:val="00BF5448"/>
    <w:rsid w:val="00BF695B"/>
    <w:rsid w:val="00C00676"/>
    <w:rsid w:val="00C06B37"/>
    <w:rsid w:val="00C10E13"/>
    <w:rsid w:val="00C27E81"/>
    <w:rsid w:val="00C3022A"/>
    <w:rsid w:val="00C36277"/>
    <w:rsid w:val="00C454AA"/>
    <w:rsid w:val="00C45C28"/>
    <w:rsid w:val="00C46021"/>
    <w:rsid w:val="00C50FCD"/>
    <w:rsid w:val="00C52A33"/>
    <w:rsid w:val="00C5406D"/>
    <w:rsid w:val="00C545E2"/>
    <w:rsid w:val="00C621DB"/>
    <w:rsid w:val="00C63401"/>
    <w:rsid w:val="00C65F37"/>
    <w:rsid w:val="00C715FC"/>
    <w:rsid w:val="00C729D3"/>
    <w:rsid w:val="00C74644"/>
    <w:rsid w:val="00C824D7"/>
    <w:rsid w:val="00C87591"/>
    <w:rsid w:val="00C925A4"/>
    <w:rsid w:val="00C950B2"/>
    <w:rsid w:val="00CA132E"/>
    <w:rsid w:val="00CA3F27"/>
    <w:rsid w:val="00CA6077"/>
    <w:rsid w:val="00CB0BA0"/>
    <w:rsid w:val="00CB1E9E"/>
    <w:rsid w:val="00CB3B0F"/>
    <w:rsid w:val="00CB6AA9"/>
    <w:rsid w:val="00CD2BAC"/>
    <w:rsid w:val="00CD3ED5"/>
    <w:rsid w:val="00CE003A"/>
    <w:rsid w:val="00CE5E24"/>
    <w:rsid w:val="00CF444E"/>
    <w:rsid w:val="00D00DB6"/>
    <w:rsid w:val="00D010FA"/>
    <w:rsid w:val="00D05D91"/>
    <w:rsid w:val="00D06B81"/>
    <w:rsid w:val="00D24141"/>
    <w:rsid w:val="00D26A97"/>
    <w:rsid w:val="00D27830"/>
    <w:rsid w:val="00D36C97"/>
    <w:rsid w:val="00D377FE"/>
    <w:rsid w:val="00D461D4"/>
    <w:rsid w:val="00D5749D"/>
    <w:rsid w:val="00D640B1"/>
    <w:rsid w:val="00D765E7"/>
    <w:rsid w:val="00D77BE6"/>
    <w:rsid w:val="00D81519"/>
    <w:rsid w:val="00D83743"/>
    <w:rsid w:val="00D8458E"/>
    <w:rsid w:val="00D84920"/>
    <w:rsid w:val="00D97CBB"/>
    <w:rsid w:val="00DA257B"/>
    <w:rsid w:val="00DA5677"/>
    <w:rsid w:val="00DB22E7"/>
    <w:rsid w:val="00DB5A97"/>
    <w:rsid w:val="00DB5BBE"/>
    <w:rsid w:val="00DC1F55"/>
    <w:rsid w:val="00DC4AD9"/>
    <w:rsid w:val="00DC5D25"/>
    <w:rsid w:val="00DC665E"/>
    <w:rsid w:val="00DC6773"/>
    <w:rsid w:val="00DD0CD5"/>
    <w:rsid w:val="00DD15E0"/>
    <w:rsid w:val="00DD5E22"/>
    <w:rsid w:val="00DE3628"/>
    <w:rsid w:val="00DE65B1"/>
    <w:rsid w:val="00DE6BD0"/>
    <w:rsid w:val="00DF127C"/>
    <w:rsid w:val="00DF5C4D"/>
    <w:rsid w:val="00DF5C5A"/>
    <w:rsid w:val="00DF7C7F"/>
    <w:rsid w:val="00E007EB"/>
    <w:rsid w:val="00E07DFE"/>
    <w:rsid w:val="00E105C5"/>
    <w:rsid w:val="00E11DA5"/>
    <w:rsid w:val="00E12B0F"/>
    <w:rsid w:val="00E13247"/>
    <w:rsid w:val="00E260E4"/>
    <w:rsid w:val="00E33E17"/>
    <w:rsid w:val="00E34FB6"/>
    <w:rsid w:val="00E3608A"/>
    <w:rsid w:val="00E37107"/>
    <w:rsid w:val="00E43B78"/>
    <w:rsid w:val="00E47904"/>
    <w:rsid w:val="00E50B9C"/>
    <w:rsid w:val="00E5399C"/>
    <w:rsid w:val="00E60D3F"/>
    <w:rsid w:val="00E61228"/>
    <w:rsid w:val="00E616EF"/>
    <w:rsid w:val="00E77F65"/>
    <w:rsid w:val="00E817B6"/>
    <w:rsid w:val="00E86E6B"/>
    <w:rsid w:val="00E8774B"/>
    <w:rsid w:val="00E877C6"/>
    <w:rsid w:val="00E977C1"/>
    <w:rsid w:val="00EA1967"/>
    <w:rsid w:val="00EA7094"/>
    <w:rsid w:val="00EB4F15"/>
    <w:rsid w:val="00EB7B88"/>
    <w:rsid w:val="00EB7BB4"/>
    <w:rsid w:val="00EB7EEF"/>
    <w:rsid w:val="00EC28AE"/>
    <w:rsid w:val="00EC641C"/>
    <w:rsid w:val="00ED0540"/>
    <w:rsid w:val="00ED0848"/>
    <w:rsid w:val="00ED10F6"/>
    <w:rsid w:val="00ED1F4D"/>
    <w:rsid w:val="00ED3E59"/>
    <w:rsid w:val="00EE06F7"/>
    <w:rsid w:val="00EE0723"/>
    <w:rsid w:val="00EE0BFD"/>
    <w:rsid w:val="00EE6FA4"/>
    <w:rsid w:val="00EF098A"/>
    <w:rsid w:val="00EF7216"/>
    <w:rsid w:val="00F0080B"/>
    <w:rsid w:val="00F00D30"/>
    <w:rsid w:val="00F012E2"/>
    <w:rsid w:val="00F018FD"/>
    <w:rsid w:val="00F03ECD"/>
    <w:rsid w:val="00F063CF"/>
    <w:rsid w:val="00F14254"/>
    <w:rsid w:val="00F17BBA"/>
    <w:rsid w:val="00F22C5F"/>
    <w:rsid w:val="00F237B8"/>
    <w:rsid w:val="00F23FB5"/>
    <w:rsid w:val="00F25CDD"/>
    <w:rsid w:val="00F30A17"/>
    <w:rsid w:val="00F34FE9"/>
    <w:rsid w:val="00F52718"/>
    <w:rsid w:val="00F56889"/>
    <w:rsid w:val="00F60A4A"/>
    <w:rsid w:val="00F60F04"/>
    <w:rsid w:val="00F62F44"/>
    <w:rsid w:val="00F64426"/>
    <w:rsid w:val="00F716B3"/>
    <w:rsid w:val="00F77463"/>
    <w:rsid w:val="00F81346"/>
    <w:rsid w:val="00F958A0"/>
    <w:rsid w:val="00F964AF"/>
    <w:rsid w:val="00F968B8"/>
    <w:rsid w:val="00FA0CAF"/>
    <w:rsid w:val="00FA1E1D"/>
    <w:rsid w:val="00FA3143"/>
    <w:rsid w:val="00FA7B48"/>
    <w:rsid w:val="00FB1079"/>
    <w:rsid w:val="00FB1C31"/>
    <w:rsid w:val="00FB33B8"/>
    <w:rsid w:val="00FB3AAE"/>
    <w:rsid w:val="00FC0341"/>
    <w:rsid w:val="00FD22D2"/>
    <w:rsid w:val="00FD6753"/>
    <w:rsid w:val="00FE1542"/>
    <w:rsid w:val="00FF2C38"/>
    <w:rsid w:val="00FF4778"/>
    <w:rsid w:val="00FF62A8"/>
    <w:rsid w:val="1B516A3C"/>
    <w:rsid w:val="1BFA4D61"/>
    <w:rsid w:val="22CFAC6F"/>
    <w:rsid w:val="307729F2"/>
    <w:rsid w:val="37A667C4"/>
    <w:rsid w:val="3B38364F"/>
    <w:rsid w:val="5EE20A17"/>
    <w:rsid w:val="5F002A89"/>
    <w:rsid w:val="607DDA78"/>
    <w:rsid w:val="60F6FEEF"/>
    <w:rsid w:val="628B07D2"/>
    <w:rsid w:val="6317CBAE"/>
    <w:rsid w:val="68CCB45C"/>
    <w:rsid w:val="750F33C2"/>
    <w:rsid w:val="7887A48D"/>
    <w:rsid w:val="7A064619"/>
    <w:rsid w:val="7B4CB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8AFC0A"/>
  <w15:chartTrackingRefBased/>
  <w15:docId w15:val="{7979252E-7867-44F9-B0C8-E6701DA771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4B64"/>
    <w:rPr>
      <w:sz w:val="22"/>
      <w:szCs w:val="22"/>
      <w:lang w:val="en-AU" w:eastAsia="en-US"/>
    </w:rPr>
  </w:style>
  <w:style w:type="paragraph" w:styleId="Heading3">
    <w:name w:val="heading 3"/>
    <w:basedOn w:val="Normal"/>
    <w:link w:val="Heading3Char"/>
    <w:uiPriority w:val="9"/>
    <w:unhideWhenUsed/>
    <w:qFormat/>
    <w:rsid w:val="00FA7B48"/>
    <w:pPr>
      <w:widowControl w:val="0"/>
      <w:autoSpaceDE w:val="0"/>
      <w:autoSpaceDN w:val="0"/>
      <w:ind w:left="132"/>
      <w:outlineLvl w:val="2"/>
    </w:pPr>
    <w:rPr>
      <w:rFonts w:ascii="Arial" w:eastAsia="Arial" w:hAnsi="Arial" w:cs="Arial"/>
      <w:b/>
      <w:bCs/>
      <w:lang w:eastAsia="en-AU" w:bidi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43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3433F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AU" w:eastAsia="en-US"/>
    </w:rPr>
  </w:style>
  <w:style w:type="paragraph" w:styleId="ListParagraph">
    <w:name w:val="List Paragraph"/>
    <w:basedOn w:val="Normal"/>
    <w:uiPriority w:val="1"/>
    <w:qFormat/>
    <w:rsid w:val="00B915F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53CD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53CD1"/>
    <w:rPr>
      <w:rFonts w:ascii="Tahoma" w:hAnsi="Tahoma" w:cs="Tahoma"/>
      <w:sz w:val="16"/>
      <w:szCs w:val="1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4C07BB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4C07BB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4C07BB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4C07BB"/>
    <w:rPr>
      <w:sz w:val="22"/>
      <w:szCs w:val="22"/>
      <w:lang w:eastAsia="en-US"/>
    </w:rPr>
  </w:style>
  <w:style w:type="paragraph" w:styleId="NoSpacing">
    <w:name w:val="No Spacing"/>
    <w:uiPriority w:val="1"/>
    <w:qFormat/>
    <w:rsid w:val="00B673A2"/>
    <w:rPr>
      <w:sz w:val="22"/>
      <w:szCs w:val="22"/>
      <w:lang w:val="en-AU" w:eastAsia="en-US"/>
    </w:rPr>
  </w:style>
  <w:style w:type="paragraph" w:styleId="NormalWeb">
    <w:name w:val="Normal (Web)"/>
    <w:basedOn w:val="Normal"/>
    <w:uiPriority w:val="99"/>
    <w:unhideWhenUsed/>
    <w:rsid w:val="00FD6753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en-AU"/>
    </w:rPr>
  </w:style>
  <w:style w:type="paragraph" w:customStyle="1" w:styleId="Pa3">
    <w:name w:val="Pa3"/>
    <w:basedOn w:val="Default"/>
    <w:next w:val="Default"/>
    <w:uiPriority w:val="99"/>
    <w:rsid w:val="00ED3E59"/>
    <w:pPr>
      <w:spacing w:line="221" w:lineRule="atLeast"/>
    </w:pPr>
    <w:rPr>
      <w:rFonts w:ascii="Franklin Gothic Book" w:hAnsi="Franklin Gothic Book" w:cs="Times New Roman"/>
      <w:color w:val="auto"/>
      <w:lang w:eastAsia="en-GB"/>
    </w:rPr>
  </w:style>
  <w:style w:type="paragraph" w:customStyle="1" w:styleId="paragraph">
    <w:name w:val="paragraph"/>
    <w:basedOn w:val="Normal"/>
    <w:rsid w:val="00346347"/>
    <w:rPr>
      <w:rFonts w:ascii="Times New Roman" w:eastAsia="Times New Roman" w:hAnsi="Times New Roman"/>
      <w:sz w:val="24"/>
      <w:szCs w:val="24"/>
      <w:lang w:eastAsia="en-AU"/>
    </w:rPr>
  </w:style>
  <w:style w:type="character" w:customStyle="1" w:styleId="advancedproofingissue">
    <w:name w:val="advancedproofingissue"/>
    <w:basedOn w:val="DefaultParagraphFont"/>
    <w:rsid w:val="00346347"/>
  </w:style>
  <w:style w:type="character" w:customStyle="1" w:styleId="normaltextrun1">
    <w:name w:val="normaltextrun1"/>
    <w:basedOn w:val="DefaultParagraphFont"/>
    <w:rsid w:val="00346347"/>
  </w:style>
  <w:style w:type="character" w:customStyle="1" w:styleId="eop">
    <w:name w:val="eop"/>
    <w:basedOn w:val="DefaultParagraphFont"/>
    <w:rsid w:val="00346347"/>
  </w:style>
  <w:style w:type="character" w:styleId="PlaceholderText">
    <w:name w:val="Placeholder Text"/>
    <w:basedOn w:val="DefaultParagraphFont"/>
    <w:uiPriority w:val="99"/>
    <w:semiHidden/>
    <w:rsid w:val="00CB3B0F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FA7B48"/>
    <w:rPr>
      <w:rFonts w:ascii="Arial" w:eastAsia="Arial" w:hAnsi="Arial" w:cs="Arial"/>
      <w:b/>
      <w:bCs/>
      <w:sz w:val="22"/>
      <w:szCs w:val="22"/>
      <w:lang w:val="en-AU" w:eastAsia="en-AU" w:bidi="en-AU"/>
    </w:rPr>
  </w:style>
  <w:style w:type="paragraph" w:customStyle="1" w:styleId="TableParagraph">
    <w:name w:val="Table Paragraph"/>
    <w:basedOn w:val="Normal"/>
    <w:uiPriority w:val="1"/>
    <w:qFormat/>
    <w:rsid w:val="00A7215D"/>
    <w:pPr>
      <w:widowControl w:val="0"/>
      <w:autoSpaceDE w:val="0"/>
      <w:autoSpaceDN w:val="0"/>
      <w:ind w:left="465" w:hanging="360"/>
    </w:pPr>
    <w:rPr>
      <w:rFonts w:ascii="Arial" w:eastAsia="Arial" w:hAnsi="Arial" w:cs="Arial"/>
      <w:lang w:eastAsia="en-AU" w:bidi="en-AU"/>
    </w:rPr>
  </w:style>
  <w:style w:type="character" w:customStyle="1" w:styleId="normaltextrun">
    <w:name w:val="normaltextrun"/>
    <w:basedOn w:val="DefaultParagraphFont"/>
    <w:rsid w:val="000633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29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0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84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0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1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5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52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9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0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3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20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71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71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02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32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0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3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6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35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3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28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08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67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36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17708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87872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89793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0289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08574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78681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148120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97720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95248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647520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566396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517332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918217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052778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8112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40207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95088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025781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496331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8889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70632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32067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96582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51805197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0460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206028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2444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78136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773092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4146019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13950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979092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455344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8423697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75529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168720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9403208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01227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184429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344508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34339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842113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152005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14492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829247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035150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508363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291464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65186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3093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3291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5733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51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1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C5DCD3-2BFD-4BD1-8E13-3D31D13176E3}"/>
      </w:docPartPr>
      <w:docPartBody>
        <w:p w:rsidR="00337CA4" w:rsidRDefault="003C261F">
          <w:r w:rsidRPr="002742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93C019357F40ED8AA3C13E26C8F5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CC453E-13DC-4DC2-82A8-28ADD7604208}"/>
      </w:docPartPr>
      <w:docPartBody>
        <w:p w:rsidR="00DD51CF" w:rsidRDefault="00884A5A" w:rsidP="00884A5A">
          <w:pPr>
            <w:pStyle w:val="C493C019357F40ED8AA3C13E26C8F586"/>
          </w:pPr>
          <w:r w:rsidRPr="000C5B8C">
            <w:rPr>
              <w:rStyle w:val="PlaceholderText"/>
              <w:rFonts w:ascii="Arial" w:hAnsi="Arial" w:cs="Arial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C261F"/>
    <w:rsid w:val="00066D92"/>
    <w:rsid w:val="00164269"/>
    <w:rsid w:val="00193AAC"/>
    <w:rsid w:val="001D1E90"/>
    <w:rsid w:val="002F1AC9"/>
    <w:rsid w:val="003161B5"/>
    <w:rsid w:val="00337CA4"/>
    <w:rsid w:val="00377A42"/>
    <w:rsid w:val="003C261F"/>
    <w:rsid w:val="00533B85"/>
    <w:rsid w:val="00557518"/>
    <w:rsid w:val="00684F3C"/>
    <w:rsid w:val="006E1A5F"/>
    <w:rsid w:val="0080271E"/>
    <w:rsid w:val="00884A5A"/>
    <w:rsid w:val="008B7F22"/>
    <w:rsid w:val="00994894"/>
    <w:rsid w:val="00A73710"/>
    <w:rsid w:val="00AD6BB6"/>
    <w:rsid w:val="00AE6F04"/>
    <w:rsid w:val="00BA3FC2"/>
    <w:rsid w:val="00BD02EC"/>
    <w:rsid w:val="00DD51CF"/>
    <w:rsid w:val="00DD56EF"/>
    <w:rsid w:val="00EB5D1E"/>
    <w:rsid w:val="00F23031"/>
    <w:rsid w:val="00F33430"/>
    <w:rsid w:val="00F71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4A5A"/>
    <w:rPr>
      <w:color w:val="808080"/>
    </w:rPr>
  </w:style>
  <w:style w:type="paragraph" w:customStyle="1" w:styleId="C493C019357F40ED8AA3C13E26C8F586">
    <w:name w:val="C493C019357F40ED8AA3C13E26C8F586"/>
    <w:rsid w:val="00884A5A"/>
    <w:pPr>
      <w:spacing w:after="0" w:line="240" w:lineRule="auto"/>
    </w:pPr>
    <w:rPr>
      <w:rFonts w:ascii="Calibri" w:eastAsia="Calibri" w:hAnsi="Calibri" w:cs="Times New Roman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R_x0020_Location xmlns="bf771bb8-cdca-4353-b99d-1303e08ea5d2">NAT</HR_x0020_Location>
    <Type_x0020_of_x0020_document xmlns="bf771bb8-cdca-4353-b99d-1303e08ea5d2">Position Description</Type_x0020_of_x0020_document>
    <Document_x0020_Status xmlns="bf771bb8-cdca-4353-b99d-1303e08ea5d2">Final</Document_x0020_Status>
    <Date1 xmlns="bf771bb8-cdca-4353-b99d-1303e08ea5d2">2021-04-27T14:00:00+00:00</Date1>
    <Title1 xmlns="bf771bb8-cdca-4353-b99d-1303e08ea5d2">Position Description</Title1>
    <SharedWithUsers xmlns="bf771bb8-cdca-4353-b99d-1303e08ea5d2">
      <UserInfo>
        <DisplayName>Lynda Diagne</DisplayName>
        <AccountId>104</AccountId>
        <AccountType/>
      </UserInfo>
    </SharedWithUsers>
    <Approver xmlns="632c78a2-5ffe-406d-ae38-0250292653a0" xsi:nil="true"/>
    <Author0 xmlns="632c78a2-5ffe-406d-ae38-0250292653a0" xsi:nil="true"/>
    <Level_x002d_Schads xmlns="632c78a2-5ffe-406d-ae38-0250292653a0" xsi:nil="true"/>
    <Revision xmlns="632c78a2-5ffe-406d-ae38-0250292653a0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LongProperties xmlns="http://schemas.microsoft.com/office/2006/metadata/longProperties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A5428838B1B442937427AEBD7EDC5B" ma:contentTypeVersion="10" ma:contentTypeDescription="Create a new document." ma:contentTypeScope="" ma:versionID="9b610952bb03f5c638cfa828411629ac">
  <xsd:schema xmlns:xsd="http://www.w3.org/2001/XMLSchema" xmlns:xs="http://www.w3.org/2001/XMLSchema" xmlns:p="http://schemas.microsoft.com/office/2006/metadata/properties" xmlns:ns2="bf771bb8-cdca-4353-b99d-1303e08ea5d2" xmlns:ns3="632c78a2-5ffe-406d-ae38-0250292653a0" targetNamespace="http://schemas.microsoft.com/office/2006/metadata/properties" ma:root="true" ma:fieldsID="797b251cc04a90e3363137d3177d8adb" ns2:_="" ns3:_="">
    <xsd:import namespace="bf771bb8-cdca-4353-b99d-1303e08ea5d2"/>
    <xsd:import namespace="632c78a2-5ffe-406d-ae38-0250292653a0"/>
    <xsd:element name="properties">
      <xsd:complexType>
        <xsd:sequence>
          <xsd:element name="documentManagement">
            <xsd:complexType>
              <xsd:all>
                <xsd:element ref="ns2:Document_x0020_Status"/>
                <xsd:element ref="ns2:Date1"/>
                <xsd:element ref="ns2:HR_x0020_Location"/>
                <xsd:element ref="ns2:Title1" minOccurs="0"/>
                <xsd:element ref="ns2:Type_x0020_of_x0020_document"/>
                <xsd:element ref="ns2:SharedWithUsers" minOccurs="0"/>
                <xsd:element ref="ns2:SharedWithDetails" minOccurs="0"/>
                <xsd:element ref="ns3:Level_x002d_Schads" minOccurs="0"/>
                <xsd:element ref="ns3:Author0" minOccurs="0"/>
                <xsd:element ref="ns3:Approver" minOccurs="0"/>
                <xsd:element ref="ns3:Revi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771bb8-cdca-4353-b99d-1303e08ea5d2" elementFormDefault="qualified">
    <xsd:import namespace="http://schemas.microsoft.com/office/2006/documentManagement/types"/>
    <xsd:import namespace="http://schemas.microsoft.com/office/infopath/2007/PartnerControls"/>
    <xsd:element name="Document_x0020_Status" ma:index="8" ma:displayName="Document Status" ma:description="Status of document" ma:format="Dropdown" ma:internalName="Document_x0020_Status">
      <xsd:simpleType>
        <xsd:restriction base="dms:Choice">
          <xsd:enumeration value="Draft"/>
          <xsd:enumeration value="Final"/>
        </xsd:restriction>
      </xsd:simpleType>
    </xsd:element>
    <xsd:element name="Date1" ma:index="9" ma:displayName="Created Date" ma:description="Actual date document was created" ma:format="DateOnly" ma:internalName="Date1">
      <xsd:simpleType>
        <xsd:restriction base="dms:DateTime"/>
      </xsd:simpleType>
    </xsd:element>
    <xsd:element name="HR_x0020_Location" ma:index="10" ma:displayName="Location" ma:description="This metadata use  to show provide option for Location" ma:format="Dropdown" ma:internalName="HR_x0020_Location">
      <xsd:simpleType>
        <xsd:restriction base="dms:Choice">
          <xsd:enumeration value="NAT"/>
          <xsd:enumeration value="QLD"/>
          <xsd:enumeration value="NSW"/>
          <xsd:enumeration value="ACT"/>
          <xsd:enumeration value="VIC"/>
          <xsd:enumeration value="SA"/>
          <xsd:enumeration value="TAS"/>
          <xsd:enumeration value="WA"/>
          <xsd:enumeration value="NT"/>
          <xsd:enumeration value="RES"/>
          <xsd:enumeration value="ALL"/>
        </xsd:restriction>
      </xsd:simpleType>
    </xsd:element>
    <xsd:element name="Title1" ma:index="11" nillable="true" ma:displayName="Title" ma:description="Title of the document" ma:hidden="true" ma:internalName="Title1" ma:readOnly="false">
      <xsd:simpleType>
        <xsd:restriction base="dms:Text">
          <xsd:maxLength value="255"/>
        </xsd:restriction>
      </xsd:simpleType>
    </xsd:element>
    <xsd:element name="Type_x0020_of_x0020_document" ma:index="12" ma:displayName="Type of document" ma:description="Type of document" ma:format="Dropdown" ma:internalName="Type_x0020_of_x0020_document">
      <xsd:simpleType>
        <xsd:restriction base="dms:Choice">
          <xsd:enumeration value="Letter"/>
          <xsd:enumeration value="Report"/>
          <xsd:enumeration value="Agreement"/>
          <xsd:enumeration value="Email"/>
          <xsd:enumeration value="Minutes"/>
          <xsd:enumeration value="Agenda"/>
          <xsd:enumeration value="HR Forms"/>
          <xsd:enumeration value="Finance Forms"/>
          <xsd:enumeration value="Res Forms"/>
          <xsd:enumeration value="Case File"/>
          <xsd:enumeration value="Template"/>
          <xsd:enumeration value="Attendance Form"/>
          <xsd:enumeration value="Memo"/>
          <xsd:enumeration value="Notice"/>
          <xsd:enumeration value="Newsletter"/>
          <xsd:enumeration value="Brief"/>
          <xsd:enumeration value="Evaluation"/>
          <xsd:enumeration value="Register"/>
          <xsd:enumeration value="Position Description"/>
        </xsd:restriction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2c78a2-5ffe-406d-ae38-0250292653a0" elementFormDefault="qualified">
    <xsd:import namespace="http://schemas.microsoft.com/office/2006/documentManagement/types"/>
    <xsd:import namespace="http://schemas.microsoft.com/office/infopath/2007/PartnerControls"/>
    <xsd:element name="Level_x002d_Schads" ma:index="15" nillable="true" ma:displayName="Level - Schads" ma:format="Dropdown" ma:internalName="Level_x002d_Schads">
      <xsd:simpleType>
        <xsd:restriction base="dms:Choice">
          <xsd:enumeration value="1"/>
          <xsd:enumeration value="2"/>
          <xsd:enumeration value="3"/>
          <xsd:enumeration value="4"/>
          <xsd:enumeration value="5"/>
          <xsd:enumeration value="6"/>
          <xsd:enumeration value="7"/>
        </xsd:restriction>
      </xsd:simpleType>
    </xsd:element>
    <xsd:element name="Author0" ma:index="16" nillable="true" ma:displayName="Author" ma:format="Dropdown" ma:internalName="Author0">
      <xsd:simpleType>
        <xsd:restriction base="dms:Text">
          <xsd:maxLength value="255"/>
        </xsd:restriction>
      </xsd:simpleType>
    </xsd:element>
    <xsd:element name="Approver" ma:index="17" nillable="true" ma:displayName="Approver" ma:format="Dropdown" ma:internalName="Approver">
      <xsd:simpleType>
        <xsd:restriction base="dms:Text">
          <xsd:maxLength value="255"/>
        </xsd:restriction>
      </xsd:simpleType>
    </xsd:element>
    <xsd:element name="Revision" ma:index="18" nillable="true" ma:displayName="Revision" ma:format="Dropdown" ma:internalName="Revision">
      <xsd:simpleType>
        <xsd:restriction base="dms:Choice"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78E0559-D682-4641-9DC4-A11EE0EAD77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3992A92-B81F-4711-8A16-AD40F1C93B64}">
  <ds:schemaRefs>
    <ds:schemaRef ds:uri="http://schemas.microsoft.com/office/2006/metadata/properties"/>
    <ds:schemaRef ds:uri="http://schemas.microsoft.com/office/infopath/2007/PartnerControls"/>
    <ds:schemaRef ds:uri="bf771bb8-cdca-4353-b99d-1303e08ea5d2"/>
    <ds:schemaRef ds:uri="632c78a2-5ffe-406d-ae38-0250292653a0"/>
  </ds:schemaRefs>
</ds:datastoreItem>
</file>

<file path=customXml/itemProps3.xml><?xml version="1.0" encoding="utf-8"?>
<ds:datastoreItem xmlns:ds="http://schemas.openxmlformats.org/officeDocument/2006/customXml" ds:itemID="{B277F6ED-756C-4DF9-8674-BB0678F7FDF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4C98D8F-B188-4FBB-BC36-4D3EFD1E9696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C6A244DF-B909-43C3-97BD-E105C5CAB9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771bb8-cdca-4353-b99d-1303e08ea5d2"/>
    <ds:schemaRef ds:uri="632c78a2-5ffe-406d-ae38-0250292653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138</Words>
  <Characters>6492</Characters>
  <Application>Microsoft Office Word</Application>
  <DocSecurity>0</DocSecurity>
  <Lines>54</Lines>
  <Paragraphs>15</Paragraphs>
  <ScaleCrop>false</ScaleCrop>
  <Company>Toshiba</Company>
  <LinksUpToDate>false</LinksUpToDate>
  <CharactersWithSpaces>7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Sharon Friel</cp:lastModifiedBy>
  <cp:revision>3</cp:revision>
  <cp:lastPrinted>2017-12-14T13:57:00Z</cp:lastPrinted>
  <dcterms:created xsi:type="dcterms:W3CDTF">2021-07-05T02:40:00Z</dcterms:created>
  <dcterms:modified xsi:type="dcterms:W3CDTF">2021-08-12T0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ccess">
    <vt:lpwstr/>
  </property>
  <property fmtid="{D5CDD505-2E9C-101B-9397-08002B2CF9AE}" pid="3" name="display_urn:schemas-microsoft-com:office:office#SharedWithUsers">
    <vt:lpwstr>Mark Davies</vt:lpwstr>
  </property>
  <property fmtid="{D5CDD505-2E9C-101B-9397-08002B2CF9AE}" pid="4" name="SharedWithUsers">
    <vt:lpwstr>147;#Mark Davies</vt:lpwstr>
  </property>
  <property fmtid="{D5CDD505-2E9C-101B-9397-08002B2CF9AE}" pid="5" name="Status">
    <vt:lpwstr/>
  </property>
  <property fmtid="{D5CDD505-2E9C-101B-9397-08002B2CF9AE}" pid="6" name="IconOverlay">
    <vt:lpwstr/>
  </property>
  <property fmtid="{D5CDD505-2E9C-101B-9397-08002B2CF9AE}" pid="7" name="Date">
    <vt:lpwstr/>
  </property>
  <property fmtid="{D5CDD505-2E9C-101B-9397-08002B2CF9AE}" pid="8" name="$Resources:core,Signoff_Status;">
    <vt:lpwstr/>
  </property>
  <property fmtid="{D5CDD505-2E9C-101B-9397-08002B2CF9AE}" pid="9" name="ContentTypeId">
    <vt:lpwstr>0x0101000DA5428838B1B442937427AEBD7EDC5B</vt:lpwstr>
  </property>
</Properties>
</file>